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1A1" w:rsidRPr="00D42894" w:rsidRDefault="000731A1" w:rsidP="009E047A">
      <w:pPr>
        <w:rPr>
          <w:b/>
          <w:sz w:val="28"/>
          <w:szCs w:val="28"/>
          <w:u w:val="single"/>
        </w:rPr>
      </w:pPr>
    </w:p>
    <w:p w:rsidR="009E047A" w:rsidRPr="00D42894" w:rsidRDefault="009E047A" w:rsidP="009E047A">
      <w:pPr>
        <w:jc w:val="center"/>
        <w:rPr>
          <w:b/>
          <w:bCs/>
          <w:sz w:val="16"/>
          <w:szCs w:val="16"/>
        </w:rPr>
      </w:pPr>
    </w:p>
    <w:p w:rsidR="009E047A" w:rsidRPr="00D42894" w:rsidRDefault="005231E2" w:rsidP="009E047A">
      <w:pPr>
        <w:jc w:val="center"/>
        <w:rPr>
          <w:b/>
          <w:bCs/>
          <w:sz w:val="36"/>
          <w:szCs w:val="36"/>
        </w:rPr>
      </w:pPr>
      <w:r w:rsidRPr="00D42894">
        <w:rPr>
          <w:b/>
          <w:bCs/>
          <w:sz w:val="36"/>
          <w:szCs w:val="36"/>
        </w:rPr>
        <w:t>……</w:t>
      </w:r>
      <w:r w:rsidR="00EC127E" w:rsidRPr="00D42894">
        <w:rPr>
          <w:b/>
          <w:bCs/>
          <w:sz w:val="36"/>
          <w:szCs w:val="36"/>
        </w:rPr>
        <w:t>………………</w:t>
      </w:r>
      <w:r w:rsidRPr="00D42894">
        <w:rPr>
          <w:b/>
          <w:bCs/>
          <w:sz w:val="36"/>
          <w:szCs w:val="36"/>
        </w:rPr>
        <w:t>…..</w:t>
      </w:r>
      <w:r w:rsidR="009E047A" w:rsidRPr="00D42894">
        <w:rPr>
          <w:b/>
          <w:bCs/>
          <w:sz w:val="36"/>
          <w:szCs w:val="36"/>
        </w:rPr>
        <w:t xml:space="preserve"> ÜNİVERSİTESİ</w:t>
      </w:r>
    </w:p>
    <w:p w:rsidR="009613A8" w:rsidRPr="00D42894" w:rsidRDefault="00EC127E" w:rsidP="009E047A">
      <w:pPr>
        <w:jc w:val="center"/>
        <w:rPr>
          <w:b/>
          <w:bCs/>
          <w:color w:val="FF0000"/>
          <w:sz w:val="36"/>
          <w:szCs w:val="36"/>
        </w:rPr>
      </w:pPr>
      <w:r w:rsidRPr="00D42894">
        <w:rPr>
          <w:b/>
          <w:bCs/>
          <w:color w:val="FF0000"/>
          <w:sz w:val="36"/>
          <w:szCs w:val="36"/>
        </w:rPr>
        <w:t>(………………….........</w:t>
      </w:r>
      <w:r w:rsidR="009613A8" w:rsidRPr="00D42894">
        <w:rPr>
          <w:b/>
          <w:bCs/>
          <w:color w:val="FF0000"/>
          <w:sz w:val="36"/>
          <w:szCs w:val="36"/>
        </w:rPr>
        <w:t>UNIVERSITY)</w:t>
      </w:r>
    </w:p>
    <w:p w:rsidR="00EC127E" w:rsidRPr="00D42894" w:rsidRDefault="00EC127E" w:rsidP="009E047A">
      <w:pPr>
        <w:jc w:val="center"/>
        <w:rPr>
          <w:b/>
          <w:color w:val="FF0000"/>
          <w:sz w:val="36"/>
          <w:szCs w:val="36"/>
        </w:rPr>
      </w:pPr>
    </w:p>
    <w:p w:rsidR="009E047A" w:rsidRPr="00D42894" w:rsidRDefault="005231E2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</w:rPr>
      </w:pPr>
      <w:r w:rsidRPr="00D42894">
        <w:rPr>
          <w:b/>
          <w:bCs/>
        </w:rPr>
        <w:t>………</w:t>
      </w:r>
      <w:r w:rsidR="000731A1" w:rsidRPr="00D42894">
        <w:rPr>
          <w:b/>
          <w:bCs/>
        </w:rPr>
        <w:t>/</w:t>
      </w:r>
      <w:r w:rsidRPr="00D42894">
        <w:rPr>
          <w:b/>
          <w:bCs/>
        </w:rPr>
        <w:t>………/</w:t>
      </w:r>
      <w:r w:rsidR="009E047A" w:rsidRPr="00D42894">
        <w:rPr>
          <w:b/>
          <w:bCs/>
        </w:rPr>
        <w:t xml:space="preserve"> AKADEMİK YILI</w:t>
      </w:r>
    </w:p>
    <w:p w:rsidR="009613A8" w:rsidRPr="00D42894" w:rsidRDefault="009613A8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  <w:r w:rsidRPr="00D42894">
        <w:rPr>
          <w:b/>
          <w:bCs/>
          <w:color w:val="FF0000"/>
        </w:rPr>
        <w:t>............../........... ACADEMIC YEAR</w:t>
      </w:r>
    </w:p>
    <w:p w:rsidR="00162684" w:rsidRPr="00D42894" w:rsidRDefault="00162684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</w:p>
    <w:p w:rsidR="00162684" w:rsidRPr="00D42894" w:rsidRDefault="00162684" w:rsidP="009E047A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b/>
          <w:bCs/>
          <w:color w:val="FF0000"/>
        </w:rPr>
      </w:pPr>
    </w:p>
    <w:p w:rsidR="009E047A" w:rsidRPr="00D42894" w:rsidRDefault="009E047A" w:rsidP="009E047A">
      <w:pPr>
        <w:pBdr>
          <w:bottom w:val="single" w:sz="6" w:space="4" w:color="auto"/>
        </w:pBdr>
        <w:jc w:val="center"/>
        <w:rPr>
          <w:b/>
          <w:sz w:val="16"/>
          <w:szCs w:val="16"/>
        </w:rPr>
      </w:pPr>
    </w:p>
    <w:p w:rsidR="000731A1" w:rsidRPr="00D42894" w:rsidRDefault="000731A1" w:rsidP="000731A1">
      <w:pPr>
        <w:pBdr>
          <w:bottom w:val="single" w:sz="6" w:space="4" w:color="auto"/>
        </w:pBdr>
        <w:jc w:val="center"/>
        <w:rPr>
          <w:b/>
          <w:sz w:val="44"/>
          <w:szCs w:val="44"/>
        </w:rPr>
      </w:pPr>
      <w:r w:rsidRPr="00D42894">
        <w:rPr>
          <w:b/>
          <w:sz w:val="44"/>
          <w:szCs w:val="44"/>
        </w:rPr>
        <w:t>ÖĞRENCİ BAŞVURU FORMU</w:t>
      </w:r>
    </w:p>
    <w:p w:rsidR="009613A8" w:rsidRPr="00D42894" w:rsidRDefault="009613A8" w:rsidP="000731A1">
      <w:pPr>
        <w:pBdr>
          <w:bottom w:val="single" w:sz="6" w:space="4" w:color="auto"/>
        </w:pBdr>
        <w:jc w:val="center"/>
        <w:rPr>
          <w:b/>
          <w:color w:val="FF0000"/>
          <w:sz w:val="24"/>
          <w:szCs w:val="24"/>
        </w:rPr>
      </w:pPr>
      <w:r w:rsidRPr="00D42894">
        <w:rPr>
          <w:b/>
          <w:color w:val="FF0000"/>
          <w:sz w:val="24"/>
          <w:szCs w:val="24"/>
        </w:rPr>
        <w:t>(STUDENT APPLICATION FORM)</w:t>
      </w:r>
    </w:p>
    <w:p w:rsidR="005231E2" w:rsidRPr="00D42894" w:rsidRDefault="005231E2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6653C5" w:rsidRPr="00D42894" w:rsidRDefault="006653C5" w:rsidP="005231E2">
      <w:pPr>
        <w:jc w:val="center"/>
        <w:rPr>
          <w:b/>
          <w:sz w:val="14"/>
          <w:szCs w:val="14"/>
        </w:rPr>
      </w:pPr>
    </w:p>
    <w:p w:rsidR="000731A1" w:rsidRPr="00D42894" w:rsidRDefault="000731A1" w:rsidP="005231E2">
      <w:pPr>
        <w:jc w:val="center"/>
        <w:rPr>
          <w:b/>
          <w:bCs/>
        </w:rPr>
        <w:sectPr w:rsidR="000731A1" w:rsidRPr="00D42894" w:rsidSect="000731A1">
          <w:headerReference w:type="default" r:id="rId6"/>
          <w:footerReference w:type="default" r:id="rId7"/>
          <w:pgSz w:w="11907" w:h="16840" w:code="9"/>
          <w:pgMar w:top="851" w:right="1417" w:bottom="851" w:left="2127" w:header="680" w:footer="680" w:gutter="0"/>
          <w:paperSrc w:first="15" w:other="15"/>
          <w:cols w:space="708" w:equalWidth="0">
            <w:col w:w="8363"/>
          </w:cols>
        </w:sectPr>
      </w:pPr>
    </w:p>
    <w:p w:rsidR="006653C5" w:rsidRPr="00D42894" w:rsidRDefault="00E722EE" w:rsidP="00B929B1">
      <w:pPr>
        <w:spacing w:line="480" w:lineRule="auto"/>
        <w:rPr>
          <w:b/>
          <w:bCs/>
        </w:rPr>
      </w:pPr>
      <w:r>
        <w:rPr>
          <w:noProof/>
          <w:sz w:val="24"/>
          <w:szCs w:val="24"/>
          <w:lang w:eastAsia="en-GB"/>
        </w:rPr>
        <w:lastRenderedPageBreak/>
        <w:drawing>
          <wp:anchor distT="0" distB="0" distL="114300" distR="114300" simplePos="0" relativeHeight="251656192" behindDoc="1" locked="0" layoutInCell="1" allowOverlap="1">
            <wp:simplePos x="0" y="0"/>
            <wp:positionH relativeFrom="column">
              <wp:posOffset>581025</wp:posOffset>
            </wp:positionH>
            <wp:positionV relativeFrom="paragraph">
              <wp:posOffset>240665</wp:posOffset>
            </wp:positionV>
            <wp:extent cx="3857625" cy="3581400"/>
            <wp:effectExtent l="19050" t="0" r="9525" b="0"/>
            <wp:wrapNone/>
            <wp:docPr id="7" name="Resim 7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731A1" w:rsidRPr="00D42894" w:rsidRDefault="00B4750E" w:rsidP="00EC127E">
      <w:r w:rsidRPr="00B4750E">
        <w:rPr>
          <w:b/>
          <w:bCs/>
          <w:noProof/>
        </w:rPr>
        <w:pict>
          <v:rect id="_x0000_s1029" style="position:absolute;margin-left:320.7pt;margin-top:7.7pt;width:105.4pt;height:108pt;z-index:-251657216" strokeweight="1.5pt">
            <v:textbox style="mso-next-textbox:#_x0000_s1029">
              <w:txbxContent>
                <w:p w:rsidR="00EE556A" w:rsidRPr="00A50F52" w:rsidRDefault="00EE556A" w:rsidP="000731A1">
                  <w:pPr>
                    <w:jc w:val="center"/>
                    <w:rPr>
                      <w:sz w:val="16"/>
                      <w:szCs w:val="16"/>
                      <w:lang w:val="tr-TR"/>
                    </w:rPr>
                  </w:pPr>
                </w:p>
                <w:p w:rsidR="00EE556A" w:rsidRPr="00A50F52" w:rsidRDefault="00EE556A" w:rsidP="000731A1">
                  <w:pPr>
                    <w:jc w:val="center"/>
                    <w:rPr>
                      <w:sz w:val="16"/>
                      <w:szCs w:val="16"/>
                      <w:lang w:val="tr-TR"/>
                    </w:rPr>
                  </w:pPr>
                </w:p>
                <w:p w:rsidR="00EE556A" w:rsidRDefault="00EE556A" w:rsidP="000731A1">
                  <w:pPr>
                    <w:jc w:val="center"/>
                    <w:rPr>
                      <w:lang w:val="tr-TR"/>
                    </w:rPr>
                  </w:pPr>
                </w:p>
                <w:p w:rsidR="00EE556A" w:rsidRPr="00A50F52" w:rsidRDefault="00EE556A" w:rsidP="000731A1">
                  <w:pPr>
                    <w:jc w:val="center"/>
                    <w:rPr>
                      <w:sz w:val="16"/>
                      <w:szCs w:val="16"/>
                      <w:lang w:val="tr-TR"/>
                    </w:rPr>
                  </w:pPr>
                </w:p>
                <w:p w:rsidR="00EE556A" w:rsidRDefault="00EE556A" w:rsidP="000731A1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tr-TR"/>
                    </w:rPr>
                  </w:pPr>
                  <w:r>
                    <w:rPr>
                      <w:b/>
                      <w:bCs/>
                      <w:sz w:val="22"/>
                      <w:szCs w:val="22"/>
                      <w:lang w:val="tr-TR"/>
                    </w:rPr>
                    <w:t>FOTO</w:t>
                  </w:r>
                </w:p>
                <w:p w:rsidR="009613A8" w:rsidRPr="009613A8" w:rsidRDefault="009613A8" w:rsidP="000731A1">
                  <w:pPr>
                    <w:jc w:val="center"/>
                    <w:rPr>
                      <w:b/>
                      <w:bCs/>
                      <w:color w:val="FF0000"/>
                      <w:sz w:val="22"/>
                      <w:szCs w:val="22"/>
                      <w:lang w:val="tr-TR"/>
                    </w:rPr>
                  </w:pPr>
                  <w:r w:rsidRPr="009613A8">
                    <w:rPr>
                      <w:b/>
                      <w:bCs/>
                      <w:color w:val="FF0000"/>
                      <w:sz w:val="22"/>
                      <w:szCs w:val="22"/>
                      <w:lang w:val="tr-TR"/>
                    </w:rPr>
                    <w:t>(PHOTO)</w:t>
                  </w:r>
                </w:p>
              </w:txbxContent>
            </v:textbox>
            <w10:wrap type="square"/>
          </v:rect>
        </w:pict>
      </w:r>
      <w:r w:rsidR="00A3551A" w:rsidRPr="00D42894">
        <w:rPr>
          <w:b/>
          <w:bCs/>
        </w:rPr>
        <w:t>ADI SOYADI</w:t>
      </w:r>
      <w:r w:rsidR="00EC127E" w:rsidRPr="00D42894">
        <w:rPr>
          <w:b/>
          <w:bCs/>
        </w:rPr>
        <w:t>:</w:t>
      </w:r>
      <w:r w:rsidR="009613A8" w:rsidRPr="00D42894">
        <w:rPr>
          <w:b/>
          <w:bCs/>
        </w:rPr>
        <w:t xml:space="preserve"> </w:t>
      </w:r>
      <w:r w:rsidR="00B929B1" w:rsidRPr="00D42894">
        <w:t>…………………</w:t>
      </w:r>
      <w:r w:rsidR="00BF3E9B" w:rsidRPr="00D42894">
        <w:t>……………</w:t>
      </w:r>
      <w:r w:rsidR="00EC127E" w:rsidRPr="00D42894">
        <w:t>………………………..</w:t>
      </w:r>
      <w:r w:rsidR="00EC127E" w:rsidRPr="00D42894">
        <w:br/>
      </w:r>
      <w:r w:rsidR="00EC127E" w:rsidRPr="00D42894">
        <w:rPr>
          <w:b/>
          <w:bCs/>
          <w:color w:val="FF0000"/>
        </w:rPr>
        <w:t>NAME-SURNAME</w:t>
      </w:r>
      <w:r w:rsidR="00EC127E" w:rsidRPr="00D42894">
        <w:rPr>
          <w:b/>
          <w:bCs/>
          <w:color w:val="FF0000"/>
        </w:rPr>
        <w:br/>
      </w:r>
    </w:p>
    <w:p w:rsidR="00B929B1" w:rsidRPr="00D42894" w:rsidRDefault="000731A1" w:rsidP="00EC127E">
      <w:pPr>
        <w:rPr>
          <w:b/>
          <w:bCs/>
        </w:rPr>
      </w:pPr>
      <w:r w:rsidRPr="00D42894">
        <w:rPr>
          <w:b/>
          <w:bCs/>
        </w:rPr>
        <w:t xml:space="preserve">TC </w:t>
      </w:r>
      <w:r w:rsidR="000917C3" w:rsidRPr="00D42894">
        <w:rPr>
          <w:b/>
          <w:bCs/>
        </w:rPr>
        <w:t>KİMLİK NO</w:t>
      </w:r>
      <w:r w:rsidR="00EC127E" w:rsidRPr="00D42894">
        <w:rPr>
          <w:b/>
          <w:bCs/>
          <w:color w:val="FF0000"/>
        </w:rPr>
        <w:t xml:space="preserve">: </w:t>
      </w:r>
      <w:r w:rsidR="00B929B1" w:rsidRPr="00D42894">
        <w:rPr>
          <w:bCs/>
        </w:rPr>
        <w:t>…</w:t>
      </w:r>
      <w:r w:rsidR="00EC127E" w:rsidRPr="00D42894">
        <w:rPr>
          <w:bCs/>
        </w:rPr>
        <w:t>…………………………………..</w:t>
      </w:r>
      <w:r w:rsidR="00B929B1" w:rsidRPr="00D42894">
        <w:rPr>
          <w:bCs/>
        </w:rPr>
        <w:t>……………….</w:t>
      </w:r>
      <w:r w:rsidR="00EC127E" w:rsidRPr="00D42894">
        <w:rPr>
          <w:bCs/>
        </w:rPr>
        <w:br/>
      </w:r>
      <w:r w:rsidR="00EC127E" w:rsidRPr="00D42894">
        <w:rPr>
          <w:b/>
          <w:bCs/>
          <w:color w:val="FF0000"/>
        </w:rPr>
        <w:t>IDENTIFICATION NUMBER</w:t>
      </w:r>
    </w:p>
    <w:p w:rsidR="000731A1" w:rsidRPr="00D42894" w:rsidRDefault="00EC127E" w:rsidP="00EC127E">
      <w:pPr>
        <w:rPr>
          <w:bCs/>
        </w:rPr>
      </w:pPr>
      <w:r w:rsidRPr="00D42894">
        <w:rPr>
          <w:b/>
          <w:bCs/>
        </w:rPr>
        <w:br/>
      </w:r>
      <w:r w:rsidR="00A3551A" w:rsidRPr="00D42894">
        <w:rPr>
          <w:b/>
          <w:bCs/>
        </w:rPr>
        <w:t>BÖLÜMÜ</w:t>
      </w:r>
      <w:r w:rsidRPr="00D42894">
        <w:rPr>
          <w:b/>
          <w:bCs/>
          <w:color w:val="FF0000"/>
        </w:rPr>
        <w:t>:</w:t>
      </w:r>
      <w:r w:rsidR="00BF3E9B" w:rsidRPr="00D42894">
        <w:rPr>
          <w:bCs/>
        </w:rPr>
        <w:t xml:space="preserve"> </w:t>
      </w:r>
      <w:r w:rsidR="00B929B1" w:rsidRPr="00D42894">
        <w:rPr>
          <w:bCs/>
        </w:rPr>
        <w:t>…</w:t>
      </w:r>
      <w:r w:rsidRPr="00D42894">
        <w:rPr>
          <w:bCs/>
        </w:rPr>
        <w:t>……………………….</w:t>
      </w:r>
      <w:r w:rsidR="00B929B1" w:rsidRPr="00D42894">
        <w:rPr>
          <w:bCs/>
        </w:rPr>
        <w:t>………………………………</w:t>
      </w:r>
      <w:r w:rsidR="00BF3E9B" w:rsidRPr="00D42894">
        <w:rPr>
          <w:bCs/>
        </w:rPr>
        <w:t>…</w:t>
      </w:r>
    </w:p>
    <w:p w:rsidR="00B929B1" w:rsidRPr="00D42894" w:rsidRDefault="00EC127E" w:rsidP="00EC127E">
      <w:pPr>
        <w:rPr>
          <w:bCs/>
        </w:rPr>
      </w:pPr>
      <w:r w:rsidRPr="00D42894">
        <w:rPr>
          <w:b/>
          <w:bCs/>
          <w:color w:val="FF0000"/>
        </w:rPr>
        <w:t>DEPARTMENT</w:t>
      </w:r>
      <w:r w:rsidRPr="00D42894">
        <w:rPr>
          <w:b/>
          <w:bCs/>
          <w:color w:val="FF0000"/>
        </w:rPr>
        <w:br/>
      </w:r>
      <w:r w:rsidRPr="00D42894">
        <w:rPr>
          <w:b/>
          <w:bCs/>
        </w:rPr>
        <w:br/>
      </w:r>
      <w:r w:rsidR="00B929B1" w:rsidRPr="00D42894">
        <w:rPr>
          <w:b/>
          <w:bCs/>
        </w:rPr>
        <w:t>ÖĞRENCİ N</w:t>
      </w:r>
      <w:r w:rsidR="000917C3" w:rsidRPr="00D42894">
        <w:rPr>
          <w:b/>
          <w:bCs/>
        </w:rPr>
        <w:t>O</w:t>
      </w:r>
      <w:r w:rsidRPr="00D42894">
        <w:rPr>
          <w:b/>
          <w:bCs/>
        </w:rPr>
        <w:t xml:space="preserve">: </w:t>
      </w:r>
      <w:r w:rsidR="00B929B1" w:rsidRPr="00D42894">
        <w:rPr>
          <w:bCs/>
        </w:rPr>
        <w:t>…</w:t>
      </w:r>
      <w:r w:rsidRPr="00D42894">
        <w:rPr>
          <w:bCs/>
        </w:rPr>
        <w:t>………………………..</w:t>
      </w:r>
      <w:r w:rsidR="00B929B1" w:rsidRPr="00D42894">
        <w:rPr>
          <w:bCs/>
        </w:rPr>
        <w:t>………………</w:t>
      </w:r>
      <w:r w:rsidR="00BF3E9B" w:rsidRPr="00D42894">
        <w:rPr>
          <w:bCs/>
        </w:rPr>
        <w:t>…</w:t>
      </w:r>
      <w:r w:rsidR="000917C3" w:rsidRPr="00D42894">
        <w:rPr>
          <w:bCs/>
        </w:rPr>
        <w:t>………..</w:t>
      </w:r>
    </w:p>
    <w:p w:rsidR="00B929B1" w:rsidRPr="00D42894" w:rsidRDefault="00EC127E" w:rsidP="000731A1">
      <w:pPr>
        <w:spacing w:line="360" w:lineRule="auto"/>
        <w:rPr>
          <w:b/>
          <w:bCs/>
        </w:rPr>
      </w:pPr>
      <w:r w:rsidRPr="00D42894">
        <w:rPr>
          <w:b/>
          <w:bCs/>
          <w:color w:val="FF0000"/>
        </w:rPr>
        <w:t>STUDENT ID</w:t>
      </w:r>
    </w:p>
    <w:p w:rsidR="00A3551A" w:rsidRPr="00D42894" w:rsidRDefault="00A3551A" w:rsidP="00A3551A"/>
    <w:p w:rsidR="006653C5" w:rsidRPr="00D42894" w:rsidRDefault="006653C5" w:rsidP="00A3551A"/>
    <w:p w:rsidR="006653C5" w:rsidRPr="00D42894" w:rsidRDefault="006653C5" w:rsidP="00A3551A"/>
    <w:p w:rsidR="006653C5" w:rsidRPr="00D42894" w:rsidRDefault="006653C5" w:rsidP="00A3551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579"/>
      </w:tblGrid>
      <w:tr w:rsidR="0010515E" w:rsidRPr="00D42894">
        <w:trPr>
          <w:trHeight w:val="38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15E" w:rsidRPr="00D42894" w:rsidRDefault="00A3551A" w:rsidP="007F1F8C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D42894">
              <w:rPr>
                <w:b/>
                <w:bCs/>
                <w:sz w:val="24"/>
                <w:szCs w:val="24"/>
              </w:rPr>
              <w:t>GÖNDEREN KURUM</w:t>
            </w:r>
            <w:r w:rsidR="009613A8" w:rsidRPr="00D42894">
              <w:rPr>
                <w:b/>
                <w:bCs/>
                <w:sz w:val="24"/>
                <w:szCs w:val="24"/>
              </w:rPr>
              <w:t xml:space="preserve"> </w:t>
            </w:r>
            <w:r w:rsidR="00EC127E" w:rsidRPr="00D42894">
              <w:rPr>
                <w:b/>
                <w:bCs/>
                <w:color w:val="FF0000"/>
                <w:sz w:val="24"/>
                <w:szCs w:val="24"/>
              </w:rPr>
              <w:t>(</w:t>
            </w:r>
            <w:r w:rsidR="00D03C4D" w:rsidRPr="00D42894">
              <w:rPr>
                <w:b/>
                <w:bCs/>
                <w:color w:val="FF0000"/>
                <w:sz w:val="24"/>
                <w:szCs w:val="24"/>
              </w:rPr>
              <w:t>HOME</w:t>
            </w:r>
            <w:r w:rsidR="009613A8" w:rsidRPr="00D42894">
              <w:rPr>
                <w:b/>
                <w:bCs/>
                <w:color w:val="FF0000"/>
                <w:sz w:val="24"/>
                <w:szCs w:val="24"/>
              </w:rPr>
              <w:t xml:space="preserve"> INSTITUTION</w:t>
            </w:r>
            <w:r w:rsidR="00EC127E" w:rsidRPr="00D42894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</w:tr>
      <w:tr w:rsidR="00A3551A" w:rsidRPr="00D42894">
        <w:trPr>
          <w:trHeight w:val="24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3902" w:rsidRPr="00D42894" w:rsidRDefault="00A3551A" w:rsidP="00A3551A">
            <w:pPr>
              <w:spacing w:line="360" w:lineRule="auto"/>
              <w:rPr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Adr</w:t>
            </w:r>
            <w:bookmarkStart w:id="0" w:name="_GoBack"/>
            <w:bookmarkEnd w:id="0"/>
            <w:r w:rsidRPr="00D42894">
              <w:rPr>
                <w:b/>
                <w:bCs/>
              </w:rPr>
              <w:t>esi</w:t>
            </w:r>
            <w:proofErr w:type="spellEnd"/>
            <w:r w:rsidR="00EC127E" w:rsidRPr="00D42894">
              <w:t xml:space="preserve"> (</w:t>
            </w:r>
            <w:r w:rsidR="00EC127E" w:rsidRPr="00D42894">
              <w:rPr>
                <w:b/>
                <w:color w:val="FF0000"/>
              </w:rPr>
              <w:t>Name and Address)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 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Kuru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</w:t>
            </w:r>
            <w:proofErr w:type="spellEnd"/>
            <w:r w:rsidR="00D26617" w:rsidRPr="00D42894">
              <w:rPr>
                <w:b/>
                <w:bCs/>
              </w:rPr>
              <w:t xml:space="preserve">  </w:t>
            </w:r>
            <w:r w:rsidR="00D03C4D" w:rsidRPr="00D42894">
              <w:rPr>
                <w:b/>
                <w:bCs/>
                <w:color w:val="FF0000"/>
              </w:rPr>
              <w:t>(</w:t>
            </w:r>
            <w:r w:rsidR="00E030A0" w:rsidRPr="00D42894">
              <w:rPr>
                <w:b/>
                <w:bCs/>
                <w:color w:val="FF0000"/>
              </w:rPr>
              <w:t>Institution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="00D26617" w:rsidRPr="00D42894">
              <w:rPr>
                <w:b/>
                <w:bCs/>
                <w:color w:val="FF0000"/>
              </w:rPr>
              <w:t>)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telefo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numaras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faks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e-</w:t>
            </w:r>
            <w:proofErr w:type="spellStart"/>
            <w:r w:rsidRPr="00D42894">
              <w:rPr>
                <w:b/>
                <w:bCs/>
              </w:rPr>
              <w:t>posta</w:t>
            </w:r>
            <w:proofErr w:type="spellEnd"/>
            <w:r w:rsidR="006B4BE5" w:rsidRPr="00D42894">
              <w:rPr>
                <w:b/>
                <w:bCs/>
              </w:rPr>
              <w:t>:</w:t>
            </w:r>
            <w:r w:rsidR="00D26617" w:rsidRPr="00D42894">
              <w:rPr>
                <w:b/>
                <w:bCs/>
              </w:rPr>
              <w:t xml:space="preserve"> </w:t>
            </w:r>
            <w:r w:rsidR="00D26617" w:rsidRPr="00D42894">
              <w:rPr>
                <w:b/>
                <w:bCs/>
                <w:color w:val="FF0000"/>
              </w:rPr>
              <w:t>(</w:t>
            </w:r>
            <w:r w:rsidR="007F1F8C" w:rsidRPr="00D42894">
              <w:rPr>
                <w:b/>
                <w:bCs/>
                <w:color w:val="FF0000"/>
              </w:rPr>
              <w:t>Name, P</w:t>
            </w:r>
            <w:r w:rsidR="00D26617" w:rsidRPr="00D42894">
              <w:rPr>
                <w:b/>
                <w:bCs/>
                <w:color w:val="FF0000"/>
              </w:rPr>
              <w:t>hone Number, Fax and E-mail)</w:t>
            </w:r>
          </w:p>
          <w:p w:rsidR="00A63902" w:rsidRPr="00D42894" w:rsidRDefault="00A63902" w:rsidP="00A3551A">
            <w:pPr>
              <w:rPr>
                <w:b/>
                <w:bCs/>
                <w:color w:val="FF0000"/>
              </w:rPr>
            </w:pP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…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 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Bölü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</w:t>
            </w:r>
            <w:proofErr w:type="spellEnd"/>
            <w:r w:rsidR="00D26617" w:rsidRPr="00D42894">
              <w:rPr>
                <w:b/>
                <w:bCs/>
              </w:rPr>
              <w:t xml:space="preserve"> </w:t>
            </w:r>
            <w:r w:rsidR="00E030A0" w:rsidRPr="00D42894">
              <w:rPr>
                <w:b/>
                <w:bCs/>
                <w:color w:val="FF0000"/>
              </w:rPr>
              <w:t>(Department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="00D26617" w:rsidRPr="00D42894">
              <w:rPr>
                <w:b/>
                <w:bCs/>
                <w:color w:val="FF0000"/>
              </w:rPr>
              <w:t>)</w:t>
            </w:r>
          </w:p>
          <w:p w:rsidR="00A3551A" w:rsidRPr="00D42894" w:rsidRDefault="00A3551A" w:rsidP="00A3551A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telefo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numaras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faks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e-</w:t>
            </w:r>
            <w:proofErr w:type="spellStart"/>
            <w:r w:rsidRPr="00D42894">
              <w:rPr>
                <w:b/>
                <w:bCs/>
              </w:rPr>
              <w:t>posta</w:t>
            </w:r>
            <w:proofErr w:type="spellEnd"/>
            <w:r w:rsidR="006B4BE5" w:rsidRPr="00D42894">
              <w:rPr>
                <w:b/>
                <w:bCs/>
              </w:rPr>
              <w:t>:</w:t>
            </w:r>
            <w:r w:rsidR="00A63902" w:rsidRPr="00D42894">
              <w:rPr>
                <w:b/>
                <w:bCs/>
              </w:rPr>
              <w:t xml:space="preserve"> </w:t>
            </w:r>
            <w:r w:rsidR="00A63902"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A63902" w:rsidRPr="00D42894" w:rsidRDefault="00A63902" w:rsidP="00A3551A">
            <w:pPr>
              <w:rPr>
                <w:b/>
                <w:bCs/>
              </w:rPr>
            </w:pP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3551A" w:rsidRPr="00D42894" w:rsidRDefault="00A3551A" w:rsidP="00A3551A">
            <w:r w:rsidRPr="00D42894">
              <w:t>....................................................................................................................................................</w:t>
            </w:r>
          </w:p>
          <w:p w:rsidR="006B4BE5" w:rsidRPr="00D42894" w:rsidRDefault="006B4BE5" w:rsidP="00A3551A">
            <w:pPr>
              <w:rPr>
                <w:b/>
                <w:bCs/>
              </w:rPr>
            </w:pPr>
          </w:p>
        </w:tc>
      </w:tr>
    </w:tbl>
    <w:p w:rsidR="0010515E" w:rsidRPr="00D42894" w:rsidRDefault="0010515E" w:rsidP="0010515E">
      <w:r w:rsidRPr="00D42894">
        <w:t> </w:t>
      </w:r>
    </w:p>
    <w:p w:rsidR="006B4BE5" w:rsidRPr="00D42894" w:rsidRDefault="006B4BE5" w:rsidP="0010515E"/>
    <w:p w:rsidR="00A63902" w:rsidRPr="00D42894" w:rsidRDefault="00A63902" w:rsidP="0010515E"/>
    <w:p w:rsidR="006653C5" w:rsidRPr="00D42894" w:rsidRDefault="006653C5" w:rsidP="0010515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8579"/>
      </w:tblGrid>
      <w:tr w:rsidR="00E23ED6" w:rsidRPr="00D42894">
        <w:trPr>
          <w:trHeight w:val="38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3ED6" w:rsidRPr="00D42894" w:rsidRDefault="00E23ED6" w:rsidP="00A25F0F">
            <w:pPr>
              <w:rPr>
                <w:b/>
                <w:bCs/>
                <w:sz w:val="24"/>
                <w:szCs w:val="24"/>
              </w:rPr>
            </w:pPr>
            <w:r w:rsidRPr="00D42894">
              <w:rPr>
                <w:b/>
                <w:bCs/>
                <w:sz w:val="24"/>
                <w:szCs w:val="24"/>
              </w:rPr>
              <w:t>KABUL EDEN KURUM</w:t>
            </w:r>
            <w:r w:rsidR="00A63902" w:rsidRPr="00D42894">
              <w:rPr>
                <w:b/>
                <w:bCs/>
                <w:sz w:val="24"/>
                <w:szCs w:val="24"/>
              </w:rPr>
              <w:t xml:space="preserve"> </w:t>
            </w:r>
            <w:r w:rsidR="00D03C4D" w:rsidRPr="00D42894">
              <w:rPr>
                <w:b/>
                <w:bCs/>
                <w:color w:val="FF0000"/>
                <w:sz w:val="24"/>
                <w:szCs w:val="24"/>
              </w:rPr>
              <w:t>(HOST</w:t>
            </w:r>
            <w:r w:rsidR="00A63902" w:rsidRPr="00D42894">
              <w:rPr>
                <w:b/>
                <w:bCs/>
                <w:color w:val="FF0000"/>
                <w:sz w:val="24"/>
                <w:szCs w:val="24"/>
              </w:rPr>
              <w:t xml:space="preserve"> INSTITUTION)</w:t>
            </w:r>
          </w:p>
        </w:tc>
      </w:tr>
      <w:tr w:rsidR="00E23ED6" w:rsidRPr="00D42894">
        <w:trPr>
          <w:trHeight w:val="176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3ED6" w:rsidRPr="00D42894" w:rsidRDefault="00E23ED6" w:rsidP="00A25F0F">
            <w:pPr>
              <w:spacing w:line="360" w:lineRule="auto"/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Adresi</w:t>
            </w:r>
            <w:proofErr w:type="spellEnd"/>
            <w:r w:rsidRPr="00D42894">
              <w:t>:</w:t>
            </w:r>
            <w:r w:rsidR="00A63902" w:rsidRPr="00D42894">
              <w:t xml:space="preserve"> </w:t>
            </w:r>
            <w:r w:rsidR="00A63902" w:rsidRPr="00D42894">
              <w:rPr>
                <w:color w:val="FF0000"/>
              </w:rPr>
              <w:t xml:space="preserve">(Name and Address) 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6653C5" w:rsidRPr="00D42894" w:rsidRDefault="00E23ED6" w:rsidP="006653C5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  <w:r w:rsidR="006653C5" w:rsidRPr="00D42894">
              <w:t xml:space="preserve"> ....................................................................................................................................................</w:t>
            </w:r>
          </w:p>
          <w:p w:rsidR="00A63902" w:rsidRPr="00D42894" w:rsidRDefault="00A63902" w:rsidP="00A63902">
            <w:proofErr w:type="spellStart"/>
            <w:r w:rsidRPr="00D42894">
              <w:rPr>
                <w:b/>
                <w:bCs/>
              </w:rPr>
              <w:t>Kuru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</w:t>
            </w:r>
            <w:proofErr w:type="spellEnd"/>
            <w:r w:rsidRPr="00D42894">
              <w:rPr>
                <w:b/>
                <w:bCs/>
              </w:rPr>
              <w:t xml:space="preserve">  </w:t>
            </w:r>
            <w:r w:rsidRPr="00D42894">
              <w:rPr>
                <w:b/>
                <w:bCs/>
                <w:color w:val="FF0000"/>
              </w:rPr>
              <w:t>(</w:t>
            </w:r>
            <w:r w:rsidR="00D03C4D" w:rsidRPr="00D42894">
              <w:rPr>
                <w:b/>
                <w:bCs/>
                <w:color w:val="FF0000"/>
              </w:rPr>
              <w:t>Institution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</w:t>
            </w:r>
            <w:r w:rsidR="00E030A0" w:rsidRPr="00D42894">
              <w:rPr>
                <w:b/>
                <w:bCs/>
                <w:color w:val="FF0000"/>
              </w:rPr>
              <w:t>Coordinator</w:t>
            </w:r>
            <w:r w:rsidRPr="00D42894">
              <w:rPr>
                <w:b/>
                <w:bCs/>
                <w:color w:val="FF0000"/>
              </w:rPr>
              <w:t>)</w:t>
            </w:r>
          </w:p>
          <w:p w:rsidR="00A63902" w:rsidRPr="00D42894" w:rsidRDefault="00A63902" w:rsidP="00A63902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telefo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numaras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faks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e-</w:t>
            </w:r>
            <w:proofErr w:type="spellStart"/>
            <w:r w:rsidRPr="00D42894">
              <w:rPr>
                <w:b/>
                <w:bCs/>
              </w:rPr>
              <w:t>posta</w:t>
            </w:r>
            <w:proofErr w:type="spellEnd"/>
            <w:r w:rsidRPr="00D42894">
              <w:rPr>
                <w:b/>
                <w:bCs/>
              </w:rPr>
              <w:t xml:space="preserve">: </w:t>
            </w:r>
            <w:r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6653C5" w:rsidRPr="00D42894" w:rsidRDefault="006653C5" w:rsidP="00A63902">
            <w:pPr>
              <w:rPr>
                <w:b/>
                <w:bCs/>
                <w:color w:val="FF0000"/>
              </w:rPr>
            </w:pP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….............................</w:t>
            </w:r>
          </w:p>
          <w:p w:rsidR="00E23ED6" w:rsidRPr="00D42894" w:rsidRDefault="00E722EE" w:rsidP="00A25F0F">
            <w:pPr>
              <w:spacing w:line="360" w:lineRule="auto"/>
            </w:pPr>
            <w:r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610870</wp:posOffset>
                  </wp:positionH>
                  <wp:positionV relativeFrom="paragraph">
                    <wp:posOffset>39370</wp:posOffset>
                  </wp:positionV>
                  <wp:extent cx="3857625" cy="3581400"/>
                  <wp:effectExtent l="19050" t="0" r="9525" b="0"/>
                  <wp:wrapNone/>
                  <wp:docPr id="8" name="Resim 8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23ED6"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A63902" w:rsidRPr="00D42894" w:rsidRDefault="00A63902" w:rsidP="00A63902">
            <w:proofErr w:type="spellStart"/>
            <w:r w:rsidRPr="00D42894">
              <w:rPr>
                <w:b/>
                <w:bCs/>
              </w:rPr>
              <w:t>Bölü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r w:rsidR="00D03C4D" w:rsidRPr="00D42894">
              <w:rPr>
                <w:b/>
                <w:bCs/>
                <w:color w:val="FF0000"/>
              </w:rPr>
              <w:t>(</w:t>
            </w:r>
            <w:r w:rsidR="00E030A0" w:rsidRPr="00D42894">
              <w:rPr>
                <w:b/>
                <w:bCs/>
                <w:color w:val="FF0000"/>
              </w:rPr>
              <w:t>Department</w:t>
            </w:r>
            <w:r w:rsidR="00E419B6" w:rsidRPr="00D42894">
              <w:rPr>
                <w:b/>
                <w:bCs/>
                <w:color w:val="FF0000"/>
              </w:rPr>
              <w:t>al</w:t>
            </w:r>
            <w:r w:rsidR="00D03C4D" w:rsidRPr="00D42894">
              <w:rPr>
                <w:b/>
                <w:bCs/>
                <w:color w:val="FF0000"/>
              </w:rPr>
              <w:t xml:space="preserve"> Coordinator</w:t>
            </w:r>
            <w:r w:rsidRPr="00D42894">
              <w:rPr>
                <w:b/>
                <w:bCs/>
                <w:color w:val="FF0000"/>
              </w:rPr>
              <w:t>)</w:t>
            </w:r>
          </w:p>
          <w:p w:rsidR="00A63902" w:rsidRPr="00D42894" w:rsidRDefault="00A63902" w:rsidP="00A63902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telefo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numarası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faks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ve</w:t>
            </w:r>
            <w:proofErr w:type="spellEnd"/>
            <w:r w:rsidRPr="00D42894">
              <w:rPr>
                <w:b/>
                <w:bCs/>
              </w:rPr>
              <w:t xml:space="preserve"> e-</w:t>
            </w:r>
            <w:proofErr w:type="spellStart"/>
            <w:r w:rsidRPr="00D42894">
              <w:rPr>
                <w:b/>
                <w:bCs/>
              </w:rPr>
              <w:t>posta</w:t>
            </w:r>
            <w:proofErr w:type="spellEnd"/>
            <w:r w:rsidRPr="00D42894">
              <w:rPr>
                <w:b/>
                <w:bCs/>
              </w:rPr>
              <w:t xml:space="preserve">: </w:t>
            </w:r>
            <w:r w:rsidRPr="00D42894">
              <w:rPr>
                <w:b/>
                <w:bCs/>
                <w:color w:val="FF0000"/>
              </w:rPr>
              <w:t>(Name, Telephone Number, Fax and E-mail)</w:t>
            </w:r>
          </w:p>
          <w:p w:rsidR="006653C5" w:rsidRPr="00D42894" w:rsidRDefault="006653C5" w:rsidP="00A63902">
            <w:pPr>
              <w:rPr>
                <w:b/>
                <w:bCs/>
                <w:color w:val="FF0000"/>
              </w:rPr>
            </w:pP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pPr>
              <w:spacing w:line="360" w:lineRule="auto"/>
            </w:pPr>
            <w:r w:rsidRPr="00D42894">
              <w:t>....................................................................................................................................................</w:t>
            </w:r>
          </w:p>
          <w:p w:rsidR="00E23ED6" w:rsidRPr="00D42894" w:rsidRDefault="00E23ED6" w:rsidP="00A25F0F">
            <w:r w:rsidRPr="00D42894">
              <w:t>....................................................................................................................................................</w:t>
            </w:r>
          </w:p>
          <w:p w:rsidR="006653C5" w:rsidRPr="00D42894" w:rsidRDefault="006653C5" w:rsidP="00A25F0F">
            <w:pPr>
              <w:rPr>
                <w:b/>
                <w:bCs/>
              </w:rPr>
            </w:pPr>
          </w:p>
        </w:tc>
      </w:tr>
    </w:tbl>
    <w:p w:rsidR="00916B6C" w:rsidRPr="00D42894" w:rsidRDefault="00916B6C" w:rsidP="0010515E">
      <w:pPr>
        <w:spacing w:before="120"/>
        <w:rPr>
          <w:b/>
          <w:bCs/>
        </w:rPr>
      </w:pPr>
    </w:p>
    <w:p w:rsidR="0010515E" w:rsidRPr="00D42894" w:rsidRDefault="00E23ED6" w:rsidP="0010515E">
      <w:pPr>
        <w:spacing w:before="120"/>
        <w:rPr>
          <w:sz w:val="24"/>
          <w:szCs w:val="24"/>
        </w:rPr>
      </w:pPr>
      <w:r w:rsidRPr="00D42894">
        <w:rPr>
          <w:b/>
          <w:bCs/>
          <w:sz w:val="24"/>
          <w:szCs w:val="24"/>
        </w:rPr>
        <w:t xml:space="preserve">ÖĞRENCİ </w:t>
      </w:r>
      <w:proofErr w:type="gramStart"/>
      <w:r w:rsidRPr="00D42894">
        <w:rPr>
          <w:b/>
          <w:bCs/>
          <w:sz w:val="24"/>
          <w:szCs w:val="24"/>
        </w:rPr>
        <w:t>BİLGİLERİ</w:t>
      </w:r>
      <w:r w:rsidR="00A63902" w:rsidRPr="00D42894">
        <w:rPr>
          <w:b/>
          <w:bCs/>
          <w:sz w:val="24"/>
          <w:szCs w:val="24"/>
        </w:rPr>
        <w:t xml:space="preserve">  </w:t>
      </w:r>
      <w:r w:rsidR="0006787E" w:rsidRPr="00D42894">
        <w:rPr>
          <w:b/>
          <w:bCs/>
          <w:color w:val="FF0000"/>
          <w:sz w:val="24"/>
          <w:szCs w:val="24"/>
        </w:rPr>
        <w:t>(</w:t>
      </w:r>
      <w:proofErr w:type="gramEnd"/>
      <w:r w:rsidR="0006787E" w:rsidRPr="00D42894">
        <w:rPr>
          <w:b/>
          <w:bCs/>
          <w:color w:val="FF0000"/>
          <w:sz w:val="24"/>
          <w:szCs w:val="24"/>
        </w:rPr>
        <w:t>STUDENT INFO</w:t>
      </w:r>
      <w:r w:rsidR="00150384" w:rsidRPr="00D42894">
        <w:rPr>
          <w:b/>
          <w:bCs/>
          <w:color w:val="FF0000"/>
          <w:sz w:val="24"/>
          <w:szCs w:val="24"/>
        </w:rPr>
        <w:t>RMATION</w:t>
      </w:r>
      <w:r w:rsidR="0006787E" w:rsidRPr="00D42894">
        <w:rPr>
          <w:b/>
          <w:bCs/>
          <w:color w:val="FF0000"/>
          <w:sz w:val="24"/>
          <w:szCs w:val="24"/>
        </w:rPr>
        <w:t>)</w:t>
      </w:r>
    </w:p>
    <w:p w:rsidR="0010515E" w:rsidRPr="00D42894" w:rsidRDefault="0010515E" w:rsidP="0010515E">
      <w:pPr>
        <w:rPr>
          <w:sz w:val="24"/>
          <w:szCs w:val="24"/>
        </w:rPr>
      </w:pPr>
      <w:r w:rsidRPr="00D42894">
        <w:t>(</w:t>
      </w:r>
      <w:proofErr w:type="spellStart"/>
      <w:r w:rsidR="00E23ED6" w:rsidRPr="00D42894">
        <w:t>Başvuran</w:t>
      </w:r>
      <w:proofErr w:type="spellEnd"/>
      <w:r w:rsidR="00E23ED6" w:rsidRPr="00D42894">
        <w:t xml:space="preserve"> </w:t>
      </w:r>
      <w:proofErr w:type="spellStart"/>
      <w:r w:rsidR="00E23ED6" w:rsidRPr="00D42894">
        <w:t>Öğrenci</w:t>
      </w:r>
      <w:proofErr w:type="spellEnd"/>
      <w:r w:rsidR="00E23ED6" w:rsidRPr="00D42894">
        <w:t xml:space="preserve"> </w:t>
      </w:r>
      <w:proofErr w:type="spellStart"/>
      <w:r w:rsidR="00E23ED6" w:rsidRPr="00D42894">
        <w:t>tarafından</w:t>
      </w:r>
      <w:proofErr w:type="spellEnd"/>
      <w:r w:rsidR="00E23ED6" w:rsidRPr="00D42894">
        <w:t xml:space="preserve"> </w:t>
      </w:r>
      <w:proofErr w:type="spellStart"/>
      <w:r w:rsidR="00E23ED6" w:rsidRPr="00D42894">
        <w:t>doldurulacak</w:t>
      </w:r>
      <w:proofErr w:type="spellEnd"/>
      <w:r w:rsidR="00E23ED6" w:rsidRPr="00D42894">
        <w:t>)</w:t>
      </w:r>
      <w:r w:rsidRPr="00D42894">
        <w:t> </w:t>
      </w:r>
      <w:r w:rsidR="00D03C4D" w:rsidRPr="00D42894">
        <w:rPr>
          <w:color w:val="FF0000"/>
        </w:rPr>
        <w:t xml:space="preserve">(To be filled in </w:t>
      </w:r>
      <w:r w:rsidR="0006787E" w:rsidRPr="00D42894">
        <w:rPr>
          <w:color w:val="FF0000"/>
        </w:rPr>
        <w:t xml:space="preserve">by </w:t>
      </w:r>
      <w:r w:rsidR="00D03C4D" w:rsidRPr="00D42894">
        <w:rPr>
          <w:color w:val="FF0000"/>
        </w:rPr>
        <w:t>A</w:t>
      </w:r>
      <w:r w:rsidR="00150384" w:rsidRPr="00D42894">
        <w:rPr>
          <w:color w:val="FF0000"/>
        </w:rPr>
        <w:t>pplicant</w:t>
      </w:r>
      <w:r w:rsidR="00D03C4D" w:rsidRPr="00D42894">
        <w:rPr>
          <w:color w:val="FF0000"/>
        </w:rPr>
        <w:t xml:space="preserve"> Student</w:t>
      </w:r>
      <w:r w:rsidR="0006787E" w:rsidRPr="00D42894">
        <w:rPr>
          <w:color w:val="FF0000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37"/>
        <w:gridCol w:w="746"/>
        <w:gridCol w:w="1239"/>
        <w:gridCol w:w="1657"/>
        <w:gridCol w:w="3900"/>
      </w:tblGrid>
      <w:tr w:rsidR="00304EC8" w:rsidRPr="00D42894" w:rsidTr="00837912">
        <w:trPr>
          <w:trHeight w:hRule="exact" w:val="51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Soyadı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r w:rsidRPr="00D42894">
              <w:rPr>
                <w:b/>
                <w:bCs/>
                <w:color w:val="FF0000"/>
              </w:rPr>
              <w:t>Surname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Adres</w:t>
            </w:r>
            <w:proofErr w:type="spellEnd"/>
            <w:r w:rsidRPr="00D42894">
              <w:rPr>
                <w:b/>
                <w:bCs/>
              </w:rPr>
              <w:t>:</w:t>
            </w:r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Address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51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Adı</w:t>
            </w:r>
            <w:proofErr w:type="spellEnd"/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Name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740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3000E2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Doğu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Tarihi</w:t>
            </w:r>
            <w:proofErr w:type="spellEnd"/>
            <w:r w:rsidRPr="00D42894">
              <w:rPr>
                <w:b/>
                <w:bCs/>
              </w:rPr>
              <w:t xml:space="preserve">: </w:t>
            </w:r>
            <w:r w:rsidRPr="00D42894">
              <w:rPr>
                <w:b/>
                <w:bCs/>
                <w:color w:val="FF0000"/>
              </w:rPr>
              <w:t>Date of Birth</w:t>
            </w:r>
            <w:r w:rsidRPr="00D42894">
              <w:rPr>
                <w:b/>
                <w:bCs/>
              </w:rPr>
              <w:t xml:space="preserve"> (</w:t>
            </w:r>
            <w:proofErr w:type="spellStart"/>
            <w:r w:rsidRPr="00D42894">
              <w:rPr>
                <w:b/>
                <w:bCs/>
              </w:rPr>
              <w:t>gg.aa.yyyy</w:t>
            </w:r>
            <w:proofErr w:type="spellEnd"/>
            <w:r w:rsidRPr="00D42894">
              <w:rPr>
                <w:b/>
                <w:bCs/>
              </w:rPr>
              <w:t>)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992"/>
        </w:trPr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Cinsiyet</w:t>
            </w:r>
            <w:proofErr w:type="spellEnd"/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Gender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 xml:space="preserve">( E / K )  </w:t>
            </w:r>
            <w:r w:rsidRPr="00D42894">
              <w:rPr>
                <w:b/>
                <w:bCs/>
                <w:color w:val="FF0000"/>
              </w:rPr>
              <w:t>( M / F )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Uyruk</w:t>
            </w:r>
            <w:proofErr w:type="spellEnd"/>
          </w:p>
          <w:p w:rsidR="00304EC8" w:rsidRPr="00D42894" w:rsidRDefault="00304EC8" w:rsidP="003000E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Nationality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837912">
        <w:trPr>
          <w:trHeight w:hRule="exact" w:val="723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Doğu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Yeri</w:t>
            </w:r>
            <w:proofErr w:type="spellEnd"/>
          </w:p>
          <w:p w:rsidR="00304EC8" w:rsidRPr="00D42894" w:rsidRDefault="00304EC8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Place of Birth</w:t>
            </w: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304EC8">
        <w:trPr>
          <w:trHeight w:hRule="exact" w:val="586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Telefon</w:t>
            </w:r>
            <w:proofErr w:type="spellEnd"/>
            <w:r w:rsidRPr="00D42894">
              <w:rPr>
                <w:b/>
                <w:bCs/>
              </w:rPr>
              <w:br/>
            </w:r>
            <w:r w:rsidRPr="00D42894">
              <w:rPr>
                <w:b/>
                <w:bCs/>
                <w:color w:val="FF0000"/>
              </w:rPr>
              <w:t>Telephone</w:t>
            </w:r>
          </w:p>
          <w:p w:rsidR="00304EC8" w:rsidRPr="00D42894" w:rsidRDefault="00304EC8" w:rsidP="00E23ED6">
            <w:pPr>
              <w:rPr>
                <w:b/>
                <w:bCs/>
              </w:rPr>
            </w:pPr>
          </w:p>
        </w:tc>
        <w:tc>
          <w:tcPr>
            <w:tcW w:w="168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304EC8" w:rsidRPr="00D42894" w:rsidTr="00304EC8">
        <w:trPr>
          <w:trHeight w:hRule="exact" w:val="566"/>
        </w:trPr>
        <w:tc>
          <w:tcPr>
            <w:tcW w:w="10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  <w:r w:rsidRPr="00D42894">
              <w:rPr>
                <w:b/>
                <w:bCs/>
              </w:rPr>
              <w:t>E-</w:t>
            </w:r>
            <w:proofErr w:type="spellStart"/>
            <w:r w:rsidRPr="00D42894">
              <w:rPr>
                <w:b/>
                <w:bCs/>
              </w:rPr>
              <w:t>posta</w:t>
            </w:r>
            <w:proofErr w:type="spellEnd"/>
            <w:r w:rsidRPr="00D42894">
              <w:rPr>
                <w:b/>
                <w:bCs/>
              </w:rPr>
              <w:br/>
            </w:r>
            <w:r w:rsidRPr="00D42894">
              <w:rPr>
                <w:b/>
                <w:bCs/>
                <w:color w:val="FF0000"/>
              </w:rPr>
              <w:t xml:space="preserve">E-mail </w:t>
            </w:r>
          </w:p>
        </w:tc>
        <w:tc>
          <w:tcPr>
            <w:tcW w:w="168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4EC8" w:rsidRPr="00D42894" w:rsidRDefault="00304EC8" w:rsidP="00E23ED6"/>
        </w:tc>
        <w:tc>
          <w:tcPr>
            <w:tcW w:w="22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4EC8" w:rsidRPr="00D42894" w:rsidRDefault="00304EC8" w:rsidP="00E23ED6">
            <w:pPr>
              <w:rPr>
                <w:b/>
                <w:bCs/>
              </w:rPr>
            </w:pPr>
          </w:p>
        </w:tc>
      </w:tr>
      <w:tr w:rsidR="00150065" w:rsidRPr="00D42894" w:rsidTr="00304EC8">
        <w:trPr>
          <w:trHeight w:hRule="exact" w:val="1321"/>
        </w:trPr>
        <w:tc>
          <w:tcPr>
            <w:tcW w:w="27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Deva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edilen</w:t>
            </w:r>
            <w:proofErr w:type="spellEnd"/>
            <w:r w:rsidRPr="00D42894">
              <w:rPr>
                <w:b/>
                <w:bCs/>
              </w:rPr>
              <w:t xml:space="preserve"> diploma </w:t>
            </w:r>
            <w:proofErr w:type="spellStart"/>
            <w:r w:rsidRPr="00D42894">
              <w:rPr>
                <w:b/>
                <w:bCs/>
              </w:rPr>
              <w:t>derecesi</w:t>
            </w:r>
            <w:proofErr w:type="spellEnd"/>
            <w:r w:rsidRPr="00D42894">
              <w:rPr>
                <w:b/>
                <w:bCs/>
              </w:rPr>
              <w:t xml:space="preserve"> (</w:t>
            </w:r>
            <w:proofErr w:type="spellStart"/>
            <w:r w:rsidRPr="00D42894">
              <w:rPr>
                <w:b/>
                <w:bCs/>
              </w:rPr>
              <w:t>Ön</w:t>
            </w:r>
            <w:proofErr w:type="spellEnd"/>
            <w:r w:rsidR="006B4BE5"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lisans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Lisans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Yüksek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Lisans</w:t>
            </w:r>
            <w:proofErr w:type="spellEnd"/>
            <w:r w:rsidRPr="00D42894">
              <w:rPr>
                <w:b/>
                <w:bCs/>
              </w:rPr>
              <w:t xml:space="preserve">, </w:t>
            </w:r>
            <w:proofErr w:type="spellStart"/>
            <w:r w:rsidRPr="00D42894">
              <w:rPr>
                <w:b/>
                <w:bCs/>
              </w:rPr>
              <w:t>Doktora</w:t>
            </w:r>
            <w:proofErr w:type="spellEnd"/>
            <w:r w:rsidRPr="00D42894">
              <w:rPr>
                <w:b/>
                <w:bCs/>
              </w:rPr>
              <w:t xml:space="preserve"> vb.)</w:t>
            </w: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  <w:p w:rsidR="000B568F" w:rsidRPr="00D42894" w:rsidRDefault="00D03C4D" w:rsidP="00E23ED6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 xml:space="preserve">On-going </w:t>
            </w:r>
            <w:r w:rsidR="000B568F" w:rsidRPr="00D42894">
              <w:rPr>
                <w:b/>
                <w:bCs/>
                <w:color w:val="FF0000"/>
              </w:rPr>
              <w:t>Diploma degree (Associate</w:t>
            </w:r>
            <w:r w:rsidRPr="00D42894">
              <w:rPr>
                <w:b/>
                <w:bCs/>
                <w:color w:val="FF0000"/>
              </w:rPr>
              <w:t xml:space="preserve"> Degree, Bachelor Degree, </w:t>
            </w:r>
            <w:r w:rsidR="00FB1FDD" w:rsidRPr="00D42894">
              <w:rPr>
                <w:b/>
                <w:bCs/>
                <w:color w:val="FF0000"/>
              </w:rPr>
              <w:t>MA</w:t>
            </w:r>
            <w:r w:rsidR="000B568F" w:rsidRPr="00D42894">
              <w:rPr>
                <w:b/>
                <w:bCs/>
                <w:color w:val="FF0000"/>
              </w:rPr>
              <w:t xml:space="preserve">, </w:t>
            </w:r>
            <w:r w:rsidR="00150384" w:rsidRPr="00D42894">
              <w:rPr>
                <w:b/>
                <w:bCs/>
                <w:color w:val="FF0000"/>
              </w:rPr>
              <w:t>PhD</w:t>
            </w:r>
            <w:r w:rsidRPr="00D42894">
              <w:rPr>
                <w:b/>
                <w:bCs/>
                <w:color w:val="FF0000"/>
              </w:rPr>
              <w:t xml:space="preserve"> etc.</w:t>
            </w:r>
            <w:r w:rsidR="000B568F" w:rsidRPr="00D42894">
              <w:rPr>
                <w:b/>
                <w:bCs/>
                <w:color w:val="FF0000"/>
              </w:rPr>
              <w:t>)</w:t>
            </w: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  <w:p w:rsidR="000B568F" w:rsidRPr="00D42894" w:rsidRDefault="000B568F" w:rsidP="00E23ED6">
            <w:pPr>
              <w:rPr>
                <w:b/>
                <w:bCs/>
              </w:rPr>
            </w:pP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</w:p>
        </w:tc>
      </w:tr>
      <w:tr w:rsidR="00150065" w:rsidRPr="00D42894" w:rsidTr="00304EC8">
        <w:trPr>
          <w:trHeight w:hRule="exact" w:val="510"/>
        </w:trPr>
        <w:tc>
          <w:tcPr>
            <w:tcW w:w="27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Sınıf</w:t>
            </w:r>
            <w:proofErr w:type="spellEnd"/>
          </w:p>
          <w:p w:rsidR="000B568F" w:rsidRPr="00D42894" w:rsidRDefault="00FB1FDD" w:rsidP="00FB1FDD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Year of study</w:t>
            </w:r>
          </w:p>
        </w:tc>
        <w:tc>
          <w:tcPr>
            <w:tcW w:w="2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E23ED6">
            <w:pPr>
              <w:rPr>
                <w:b/>
                <w:bCs/>
              </w:rPr>
            </w:pPr>
          </w:p>
        </w:tc>
      </w:tr>
      <w:tr w:rsidR="0017024C" w:rsidRPr="00D42894" w:rsidTr="00D06212">
        <w:trPr>
          <w:trHeight w:hRule="exact" w:val="133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024C" w:rsidRPr="00D42894" w:rsidRDefault="0017024C" w:rsidP="00E23ED6">
            <w:pPr>
              <w:rPr>
                <w:i/>
                <w:iCs/>
                <w:sz w:val="18"/>
                <w:szCs w:val="18"/>
              </w:rPr>
            </w:pPr>
            <w:proofErr w:type="spellStart"/>
            <w:r w:rsidRPr="00D42894">
              <w:rPr>
                <w:i/>
                <w:iCs/>
                <w:sz w:val="18"/>
                <w:szCs w:val="18"/>
              </w:rPr>
              <w:t>Ekteki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r w:rsidR="00036254" w:rsidRPr="00D42894">
              <w:rPr>
                <w:i/>
                <w:iCs/>
                <w:sz w:val="18"/>
                <w:szCs w:val="18"/>
              </w:rPr>
              <w:t xml:space="preserve">not </w:t>
            </w:r>
            <w:proofErr w:type="spellStart"/>
            <w:r w:rsidR="00036254" w:rsidRPr="00D42894">
              <w:rPr>
                <w:i/>
                <w:iCs/>
                <w:sz w:val="18"/>
                <w:szCs w:val="18"/>
              </w:rPr>
              <w:t>dökümün</w:t>
            </w:r>
            <w:r w:rsidR="005231E2" w:rsidRPr="00D42894">
              <w:rPr>
                <w:i/>
                <w:iCs/>
                <w:sz w:val="18"/>
                <w:szCs w:val="18"/>
              </w:rPr>
              <w:t>de</w:t>
            </w:r>
            <w:proofErr w:type="spellEnd"/>
            <w:r w:rsidR="005231E2"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5231E2" w:rsidRPr="00D42894">
              <w:rPr>
                <w:i/>
                <w:iCs/>
                <w:sz w:val="18"/>
                <w:szCs w:val="18"/>
              </w:rPr>
              <w:t>öğrenciliğimin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mevcut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durumu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hakkında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="005231E2" w:rsidRPr="00D42894">
              <w:rPr>
                <w:i/>
                <w:iCs/>
                <w:sz w:val="18"/>
                <w:szCs w:val="18"/>
              </w:rPr>
              <w:t>ayrıntılı</w:t>
            </w:r>
            <w:proofErr w:type="spellEnd"/>
            <w:r w:rsidR="005231E2"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bilgiler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görülebilir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.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Başvuru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esnasında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bilinmeyen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hususlar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daha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sonra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42894">
              <w:rPr>
                <w:i/>
                <w:iCs/>
                <w:sz w:val="18"/>
                <w:szCs w:val="18"/>
              </w:rPr>
              <w:t>bildirilecektir</w:t>
            </w:r>
            <w:proofErr w:type="spellEnd"/>
            <w:r w:rsidRPr="00D42894">
              <w:rPr>
                <w:i/>
                <w:iCs/>
                <w:sz w:val="18"/>
                <w:szCs w:val="18"/>
              </w:rPr>
              <w:t>.</w:t>
            </w:r>
          </w:p>
          <w:p w:rsidR="00D06212" w:rsidRPr="00D42894" w:rsidRDefault="00D03C4D" w:rsidP="00FB1FDD">
            <w:pPr>
              <w:rPr>
                <w:b/>
                <w:bCs/>
                <w:i/>
                <w:iCs/>
                <w:color w:val="FF0000"/>
                <w:sz w:val="18"/>
                <w:szCs w:val="18"/>
              </w:rPr>
            </w:pP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Detailed information on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my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current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academic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situation can be seen in 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the 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>enclosed transcript. Un</w:t>
            </w:r>
            <w:r w:rsidR="00FB1FDD"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>certain</w:t>
            </w:r>
            <w:r w:rsidRPr="00D42894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 matters during the application will be declared later. </w:t>
            </w:r>
            <w:r w:rsidR="00D06212" w:rsidRPr="00D42894">
              <w:rPr>
                <w:b/>
                <w:bCs/>
                <w:i/>
                <w:iCs/>
                <w:color w:val="7030A0"/>
                <w:sz w:val="18"/>
                <w:szCs w:val="18"/>
              </w:rPr>
              <w:t xml:space="preserve"> </w:t>
            </w:r>
          </w:p>
        </w:tc>
      </w:tr>
    </w:tbl>
    <w:p w:rsidR="00150065" w:rsidRPr="00D42894" w:rsidRDefault="00150065" w:rsidP="0010515E">
      <w:pPr>
        <w:rPr>
          <w:sz w:val="24"/>
          <w:szCs w:val="24"/>
        </w:rPr>
      </w:pPr>
    </w:p>
    <w:p w:rsidR="00A63902" w:rsidRPr="00D42894" w:rsidRDefault="00A63902" w:rsidP="0010515E">
      <w:pPr>
        <w:rPr>
          <w:b/>
          <w:bCs/>
          <w:sz w:val="24"/>
          <w:szCs w:val="24"/>
        </w:rPr>
      </w:pPr>
    </w:p>
    <w:p w:rsidR="006653C5" w:rsidRPr="00D42894" w:rsidRDefault="006653C5" w:rsidP="0010515E">
      <w:pPr>
        <w:rPr>
          <w:b/>
          <w:bCs/>
          <w:sz w:val="24"/>
          <w:szCs w:val="24"/>
        </w:rPr>
      </w:pPr>
    </w:p>
    <w:p w:rsidR="0010515E" w:rsidRPr="00D42894" w:rsidRDefault="00820C13" w:rsidP="0010515E">
      <w:pPr>
        <w:rPr>
          <w:b/>
          <w:bCs/>
          <w:color w:val="FF0000"/>
          <w:sz w:val="24"/>
          <w:szCs w:val="24"/>
        </w:rPr>
      </w:pPr>
      <w:r w:rsidRPr="00D42894">
        <w:rPr>
          <w:b/>
          <w:bCs/>
          <w:sz w:val="24"/>
          <w:szCs w:val="24"/>
        </w:rPr>
        <w:t xml:space="preserve">DİL </w:t>
      </w:r>
      <w:proofErr w:type="gramStart"/>
      <w:r w:rsidRPr="00D42894">
        <w:rPr>
          <w:b/>
          <w:bCs/>
          <w:sz w:val="24"/>
          <w:szCs w:val="24"/>
        </w:rPr>
        <w:t>YETERLİLİĞİ</w:t>
      </w:r>
      <w:r w:rsidR="00A63902" w:rsidRPr="00D42894">
        <w:rPr>
          <w:b/>
          <w:bCs/>
          <w:sz w:val="24"/>
          <w:szCs w:val="24"/>
        </w:rPr>
        <w:t xml:space="preserve">  </w:t>
      </w:r>
      <w:proofErr w:type="gramEnd"/>
      <w:r w:rsidR="00026C5F" w:rsidRPr="00D42894">
        <w:rPr>
          <w:b/>
          <w:bCs/>
          <w:color w:val="FF0000"/>
          <w:sz w:val="24"/>
          <w:szCs w:val="24"/>
        </w:rPr>
        <w:br/>
        <w:t>LANGUAGE PROFICIENCY</w:t>
      </w:r>
    </w:p>
    <w:p w:rsidR="00026C5F" w:rsidRPr="00D42894" w:rsidRDefault="00026C5F" w:rsidP="0010515E">
      <w:pPr>
        <w:rPr>
          <w:b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/>
      </w:tblPr>
      <w:tblGrid>
        <w:gridCol w:w="2094"/>
        <w:gridCol w:w="1571"/>
        <w:gridCol w:w="1638"/>
        <w:gridCol w:w="1638"/>
        <w:gridCol w:w="1636"/>
      </w:tblGrid>
      <w:tr w:rsidR="0010515E" w:rsidRPr="00D42894" w:rsidTr="00D06212">
        <w:trPr>
          <w:trHeight w:hRule="exact" w:val="67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6212" w:rsidRPr="00D42894" w:rsidRDefault="00820C13" w:rsidP="00D06212">
            <w:pPr>
              <w:rPr>
                <w:color w:val="FF0000"/>
              </w:rPr>
            </w:pPr>
            <w:proofErr w:type="spellStart"/>
            <w:r w:rsidRPr="00D42894">
              <w:t>Öğrencisi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olunan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ölümde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öğretim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ili</w:t>
            </w:r>
            <w:proofErr w:type="spellEnd"/>
            <w:r w:rsidRPr="00D42894">
              <w:t xml:space="preserve"> (</w:t>
            </w:r>
            <w:proofErr w:type="spellStart"/>
            <w:r w:rsidRPr="00D42894">
              <w:t>Türkçeden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aşka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ir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il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ise</w:t>
            </w:r>
            <w:proofErr w:type="spellEnd"/>
            <w:r w:rsidRPr="00D42894">
              <w:t xml:space="preserve">): </w:t>
            </w:r>
          </w:p>
          <w:p w:rsidR="0010515E" w:rsidRPr="00D42894" w:rsidRDefault="00FB1FDD" w:rsidP="00D42894">
            <w:pPr>
              <w:rPr>
                <w:color w:val="FF0000"/>
              </w:rPr>
            </w:pPr>
            <w:r w:rsidRPr="00D42894">
              <w:rPr>
                <w:color w:val="FF0000"/>
              </w:rPr>
              <w:t>Instructio</w:t>
            </w:r>
            <w:r w:rsidR="00D03C4D" w:rsidRPr="00D42894">
              <w:rPr>
                <w:color w:val="FF0000"/>
              </w:rPr>
              <w:t>n language of the student’s department</w:t>
            </w:r>
            <w:r w:rsidR="00D06212" w:rsidRPr="00D42894">
              <w:rPr>
                <w:color w:val="FF0000"/>
              </w:rPr>
              <w:t xml:space="preserve"> (</w:t>
            </w:r>
            <w:r w:rsidR="00D03C4D" w:rsidRPr="00D42894">
              <w:rPr>
                <w:color w:val="FF0000"/>
              </w:rPr>
              <w:t>I</w:t>
            </w:r>
            <w:r w:rsidR="00D06212" w:rsidRPr="00D42894">
              <w:rPr>
                <w:color w:val="FF0000"/>
              </w:rPr>
              <w:t>f different from Turkish):</w:t>
            </w:r>
          </w:p>
        </w:tc>
      </w:tr>
      <w:tr w:rsidR="00150065" w:rsidRPr="00D42894" w:rsidTr="00162684">
        <w:trPr>
          <w:trHeight w:hRule="exact" w:val="590"/>
        </w:trPr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D06212">
            <w:pPr>
              <w:jc w:val="center"/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Yabancı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Dil</w:t>
            </w:r>
            <w:proofErr w:type="spellEnd"/>
          </w:p>
          <w:p w:rsidR="00D06212" w:rsidRPr="00D42894" w:rsidRDefault="00304EC8" w:rsidP="00D06212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 xml:space="preserve">(Foreign </w:t>
            </w:r>
            <w:r w:rsidR="00D06212" w:rsidRPr="00D42894">
              <w:rPr>
                <w:b/>
                <w:bCs/>
                <w:color w:val="FF0000"/>
              </w:rPr>
              <w:t>Language)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FB1FDD">
            <w:pPr>
              <w:jc w:val="center"/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Zayıf</w:t>
            </w:r>
            <w:proofErr w:type="spellEnd"/>
            <w:r w:rsidR="00D06212" w:rsidRPr="00D42894">
              <w:rPr>
                <w:b/>
                <w:bCs/>
              </w:rPr>
              <w:t xml:space="preserve"> </w:t>
            </w:r>
          </w:p>
          <w:p w:rsidR="00150065" w:rsidRPr="00D42894" w:rsidRDefault="00150384" w:rsidP="00FB1FDD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</w:t>
            </w:r>
            <w:r w:rsidR="00FB1FDD" w:rsidRPr="00D42894">
              <w:rPr>
                <w:b/>
                <w:bCs/>
                <w:color w:val="FF0000"/>
              </w:rPr>
              <w:t>Weak</w:t>
            </w:r>
            <w:r w:rsidRPr="00D42894">
              <w:rPr>
                <w:b/>
                <w:bCs/>
                <w:color w:val="FF0000"/>
              </w:rPr>
              <w:t>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D06212">
            <w:pPr>
              <w:jc w:val="center"/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Orta</w:t>
            </w:r>
            <w:proofErr w:type="spellEnd"/>
          </w:p>
          <w:p w:rsidR="00150065" w:rsidRPr="00D42894" w:rsidRDefault="00C523C4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Ave</w:t>
            </w:r>
            <w:r w:rsidR="00150384" w:rsidRPr="00D42894">
              <w:rPr>
                <w:b/>
                <w:bCs/>
                <w:color w:val="FF0000"/>
              </w:rPr>
              <w:t>rage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50065" w:rsidP="00D06212">
            <w:pPr>
              <w:jc w:val="center"/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İyi</w:t>
            </w:r>
            <w:proofErr w:type="spellEnd"/>
            <w:r w:rsidR="00150384" w:rsidRPr="00D42894">
              <w:rPr>
                <w:b/>
                <w:bCs/>
              </w:rPr>
              <w:t xml:space="preserve"> </w:t>
            </w:r>
          </w:p>
          <w:p w:rsidR="00150065" w:rsidRPr="00D42894" w:rsidRDefault="00150384" w:rsidP="00D06212">
            <w:pPr>
              <w:jc w:val="center"/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(Good)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0065" w:rsidRPr="00D42894" w:rsidRDefault="00150065" w:rsidP="00D06212">
            <w:pPr>
              <w:jc w:val="center"/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Mükemmel</w:t>
            </w:r>
            <w:proofErr w:type="spellEnd"/>
            <w:r w:rsidR="00150384" w:rsidRPr="00D42894">
              <w:rPr>
                <w:b/>
                <w:bCs/>
              </w:rPr>
              <w:t xml:space="preserve"> </w:t>
            </w:r>
            <w:r w:rsidR="00150384" w:rsidRPr="00D42894">
              <w:rPr>
                <w:b/>
                <w:bCs/>
                <w:color w:val="FF0000"/>
              </w:rPr>
              <w:t>(Excellent)</w:t>
            </w:r>
          </w:p>
        </w:tc>
      </w:tr>
      <w:tr w:rsidR="00150065" w:rsidRPr="00D42894" w:rsidTr="00304EC8">
        <w:tc>
          <w:tcPr>
            <w:tcW w:w="1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62684" w:rsidP="00162684">
            <w:pPr>
              <w:spacing w:line="360" w:lineRule="auto"/>
            </w:pPr>
            <w:r w:rsidRPr="00D42894">
              <w:t xml:space="preserve">   …………….......</w:t>
            </w:r>
            <w:r w:rsidR="00150065" w:rsidRPr="00D42894">
              <w:t>.</w:t>
            </w:r>
          </w:p>
          <w:p w:rsidR="00162684" w:rsidRPr="00D42894" w:rsidRDefault="00E722EE" w:rsidP="00162684">
            <w:pPr>
              <w:spacing w:line="360" w:lineRule="auto"/>
            </w:pPr>
            <w:r>
              <w:rPr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572770</wp:posOffset>
                  </wp:positionH>
                  <wp:positionV relativeFrom="paragraph">
                    <wp:posOffset>62230</wp:posOffset>
                  </wp:positionV>
                  <wp:extent cx="3857625" cy="3581400"/>
                  <wp:effectExtent l="19050" t="0" r="9525" b="0"/>
                  <wp:wrapNone/>
                  <wp:docPr id="9" name="Resim 9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162684" w:rsidRPr="00D42894">
              <w:t xml:space="preserve">   ……………........</w:t>
            </w:r>
          </w:p>
          <w:p w:rsidR="00150065" w:rsidRPr="00D42894" w:rsidRDefault="00162684" w:rsidP="00162684">
            <w:pPr>
              <w:spacing w:line="360" w:lineRule="auto"/>
            </w:pPr>
            <w:r w:rsidRPr="00D42894">
              <w:t xml:space="preserve">   </w:t>
            </w:r>
            <w:r w:rsidR="00D06212" w:rsidRPr="00D42894">
              <w:t>………..…………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  <w:p w:rsidR="00150065" w:rsidRPr="00D42894" w:rsidRDefault="00150065">
            <w:pPr>
              <w:spacing w:line="360" w:lineRule="auto"/>
              <w:jc w:val="center"/>
            </w:pPr>
            <w:r w:rsidRPr="00D42894">
              <w:sym w:font="Wingdings" w:char="F06F"/>
            </w:r>
          </w:p>
        </w:tc>
      </w:tr>
    </w:tbl>
    <w:p w:rsidR="00916B6C" w:rsidRPr="00D42894" w:rsidRDefault="00916B6C" w:rsidP="00537214"/>
    <w:p w:rsidR="0010515E" w:rsidRPr="00D42894" w:rsidRDefault="0010515E" w:rsidP="00537214">
      <w:r w:rsidRPr="00D42894">
        <w:t> </w:t>
      </w:r>
    </w:p>
    <w:p w:rsidR="00026C5F" w:rsidRPr="00D42894" w:rsidRDefault="00026C5F" w:rsidP="0053721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550"/>
        <w:gridCol w:w="3029"/>
      </w:tblGrid>
      <w:tr w:rsidR="00537214" w:rsidRPr="00D42894" w:rsidTr="00162684">
        <w:trPr>
          <w:trHeight w:val="482"/>
        </w:trPr>
        <w:tc>
          <w:tcPr>
            <w:tcW w:w="8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6212" w:rsidRPr="00D42894" w:rsidRDefault="00537214" w:rsidP="00CC2C26">
            <w:pPr>
              <w:jc w:val="both"/>
            </w:pPr>
            <w:proofErr w:type="spellStart"/>
            <w:r w:rsidRPr="00D42894">
              <w:t>Başvuru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formundaki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ütün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ilgilerin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oğruluğunu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ve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kendi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ilgim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oğrultusunda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oldurulduğunu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eyan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ederim</w:t>
            </w:r>
            <w:proofErr w:type="spellEnd"/>
            <w:r w:rsidRPr="00D42894">
              <w:t xml:space="preserve">. </w:t>
            </w:r>
            <w:r w:rsidR="006653C5" w:rsidRPr="00D42894">
              <w:t xml:space="preserve"> ( </w:t>
            </w:r>
            <w:r w:rsidR="00FB5014" w:rsidRPr="00D42894">
              <w:rPr>
                <w:color w:val="FF0000"/>
              </w:rPr>
              <w:t xml:space="preserve">I </w:t>
            </w:r>
            <w:r w:rsidR="00FB1FDD" w:rsidRPr="00D42894">
              <w:rPr>
                <w:color w:val="FF0000"/>
              </w:rPr>
              <w:t xml:space="preserve">hereby </w:t>
            </w:r>
            <w:r w:rsidR="00FB5014" w:rsidRPr="00D42894">
              <w:rPr>
                <w:color w:val="FF0000"/>
              </w:rPr>
              <w:t>declare</w:t>
            </w:r>
            <w:r w:rsidR="00D06212" w:rsidRPr="00D42894">
              <w:rPr>
                <w:color w:val="FF0000"/>
              </w:rPr>
              <w:t xml:space="preserve"> that all information in </w:t>
            </w:r>
            <w:r w:rsidR="00FB5014" w:rsidRPr="00D42894">
              <w:rPr>
                <w:color w:val="FF0000"/>
              </w:rPr>
              <w:t>the application form is correct</w:t>
            </w:r>
            <w:r w:rsidR="00D06212" w:rsidRPr="00D42894">
              <w:rPr>
                <w:color w:val="FF0000"/>
              </w:rPr>
              <w:t xml:space="preserve"> and </w:t>
            </w:r>
            <w:r w:rsidR="00FB5014" w:rsidRPr="00D42894">
              <w:rPr>
                <w:color w:val="FF0000"/>
              </w:rPr>
              <w:t>completed</w:t>
            </w:r>
            <w:r w:rsidR="00D03C4D" w:rsidRPr="00D42894">
              <w:rPr>
                <w:color w:val="FF0000"/>
              </w:rPr>
              <w:t xml:space="preserve"> </w:t>
            </w:r>
            <w:r w:rsidR="00FB5014" w:rsidRPr="00D42894">
              <w:rPr>
                <w:color w:val="FF0000"/>
              </w:rPr>
              <w:t>to the best of my knowledge</w:t>
            </w:r>
            <w:r w:rsidR="006653C5" w:rsidRPr="00D42894">
              <w:rPr>
                <w:color w:val="FF0000"/>
              </w:rPr>
              <w:t>)</w:t>
            </w:r>
          </w:p>
        </w:tc>
      </w:tr>
      <w:tr w:rsidR="00162684" w:rsidRPr="00D42894" w:rsidTr="00162684">
        <w:trPr>
          <w:trHeight w:val="926"/>
        </w:trPr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62684" w:rsidP="00304EC8">
            <w:pPr>
              <w:rPr>
                <w:b/>
                <w:bCs/>
                <w:sz w:val="16"/>
                <w:szCs w:val="16"/>
              </w:rPr>
            </w:pPr>
            <w:proofErr w:type="spellStart"/>
            <w:r w:rsidRPr="00D42894">
              <w:rPr>
                <w:b/>
                <w:bCs/>
                <w:sz w:val="16"/>
                <w:szCs w:val="16"/>
              </w:rPr>
              <w:t>Öğrencinin</w:t>
            </w:r>
            <w:proofErr w:type="spellEnd"/>
            <w:r w:rsidRPr="00D42894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42894">
              <w:rPr>
                <w:b/>
                <w:bCs/>
                <w:sz w:val="16"/>
                <w:szCs w:val="16"/>
              </w:rPr>
              <w:t>imzası</w:t>
            </w:r>
            <w:proofErr w:type="spellEnd"/>
            <w:r w:rsidRPr="00D42894">
              <w:rPr>
                <w:b/>
                <w:bCs/>
                <w:sz w:val="16"/>
                <w:szCs w:val="16"/>
              </w:rPr>
              <w:t xml:space="preserve"> : _ _ _ _ _ _ _ _ _ _</w:t>
            </w:r>
          </w:p>
          <w:p w:rsidR="00162684" w:rsidRPr="00D42894" w:rsidRDefault="00162684" w:rsidP="00304EC8">
            <w:pPr>
              <w:rPr>
                <w:b/>
                <w:bCs/>
                <w:sz w:val="16"/>
                <w:szCs w:val="16"/>
              </w:rPr>
            </w:pPr>
            <w:r w:rsidRPr="00D42894">
              <w:rPr>
                <w:b/>
                <w:bCs/>
                <w:color w:val="FF0000"/>
                <w:sz w:val="16"/>
                <w:szCs w:val="16"/>
              </w:rPr>
              <w:t>Student’s Signature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2684" w:rsidRPr="00D42894" w:rsidRDefault="00162684" w:rsidP="00162684">
            <w:pPr>
              <w:ind w:left="42"/>
              <w:rPr>
                <w:b/>
                <w:bCs/>
                <w:sz w:val="16"/>
                <w:szCs w:val="16"/>
              </w:rPr>
            </w:pPr>
            <w:proofErr w:type="spellStart"/>
            <w:r w:rsidRPr="00D42894">
              <w:rPr>
                <w:b/>
                <w:bCs/>
                <w:sz w:val="16"/>
                <w:szCs w:val="16"/>
              </w:rPr>
              <w:t>Tarih</w:t>
            </w:r>
            <w:proofErr w:type="spellEnd"/>
            <w:r w:rsidRPr="00D42894">
              <w:rPr>
                <w:b/>
                <w:bCs/>
                <w:sz w:val="16"/>
                <w:szCs w:val="16"/>
              </w:rPr>
              <w:t xml:space="preserve"> : _ _ _ _ _ _ _ _ _ _</w:t>
            </w:r>
            <w:r w:rsidRPr="00D42894">
              <w:rPr>
                <w:b/>
                <w:bCs/>
                <w:sz w:val="16"/>
                <w:szCs w:val="16"/>
              </w:rPr>
              <w:br/>
            </w:r>
            <w:r w:rsidRPr="00D42894">
              <w:rPr>
                <w:b/>
                <w:bCs/>
                <w:color w:val="FF0000"/>
                <w:sz w:val="16"/>
                <w:szCs w:val="16"/>
              </w:rPr>
              <w:t>Date</w:t>
            </w:r>
            <w:r w:rsidRPr="00D42894">
              <w:rPr>
                <w:b/>
                <w:bCs/>
                <w:sz w:val="16"/>
                <w:szCs w:val="16"/>
              </w:rPr>
              <w:t xml:space="preserve"> </w:t>
            </w:r>
            <w:r w:rsidRPr="00D42894">
              <w:rPr>
                <w:b/>
                <w:bCs/>
                <w:color w:val="FF0000"/>
                <w:sz w:val="16"/>
                <w:szCs w:val="16"/>
              </w:rPr>
              <w:t xml:space="preserve">          </w:t>
            </w:r>
          </w:p>
        </w:tc>
      </w:tr>
    </w:tbl>
    <w:p w:rsidR="005231E2" w:rsidRPr="00D42894" w:rsidRDefault="005231E2" w:rsidP="00537214"/>
    <w:p w:rsidR="00916B6C" w:rsidRPr="00D42894" w:rsidRDefault="00916B6C" w:rsidP="00537214"/>
    <w:p w:rsidR="00026C5F" w:rsidRPr="00D42894" w:rsidRDefault="00026C5F" w:rsidP="0053721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030"/>
        <w:gridCol w:w="2549"/>
      </w:tblGrid>
      <w:tr w:rsidR="00537214" w:rsidRPr="00D42894" w:rsidTr="00026C5F">
        <w:trPr>
          <w:trHeight w:val="482"/>
        </w:trPr>
        <w:tc>
          <w:tcPr>
            <w:tcW w:w="8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0371" w:rsidRPr="00D42894" w:rsidRDefault="00537214" w:rsidP="00FB1FDD">
            <w:pPr>
              <w:jc w:val="both"/>
            </w:pPr>
            <w:proofErr w:type="spellStart"/>
            <w:r w:rsidRPr="00D42894">
              <w:t>Adayın</w:t>
            </w:r>
            <w:proofErr w:type="spellEnd"/>
            <w:r w:rsidRPr="00D42894">
              <w:t xml:space="preserve"> </w:t>
            </w:r>
            <w:r w:rsidR="00C523C4" w:rsidRPr="00D42894">
              <w:t>MEVLANA</w:t>
            </w:r>
            <w:r w:rsidR="00916B6C" w:rsidRPr="00D42894">
              <w:t xml:space="preserve"> </w:t>
            </w:r>
            <w:proofErr w:type="spellStart"/>
            <w:r w:rsidR="00916B6C" w:rsidRPr="00D42894">
              <w:t>Öğrenci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Değişim</w:t>
            </w:r>
            <w:proofErr w:type="spellEnd"/>
            <w:r w:rsidRPr="00D42894">
              <w:t xml:space="preserve"> </w:t>
            </w:r>
            <w:proofErr w:type="spellStart"/>
            <w:r w:rsidR="00916B6C" w:rsidRPr="00D42894">
              <w:t>faaliyetinden</w:t>
            </w:r>
            <w:proofErr w:type="spellEnd"/>
            <w:r w:rsidR="00916B6C" w:rsidRPr="00D42894">
              <w:t xml:space="preserve"> </w:t>
            </w:r>
            <w:proofErr w:type="spellStart"/>
            <w:r w:rsidRPr="00D42894">
              <w:t>yararlanmasında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herhangi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bir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sakınca</w:t>
            </w:r>
            <w:proofErr w:type="spellEnd"/>
            <w:r w:rsidRPr="00D42894">
              <w:t xml:space="preserve"> </w:t>
            </w:r>
            <w:proofErr w:type="spellStart"/>
            <w:r w:rsidRPr="00D42894">
              <w:t>yoktur</w:t>
            </w:r>
            <w:proofErr w:type="spellEnd"/>
            <w:r w:rsidR="00E60371" w:rsidRPr="00D42894">
              <w:t>.</w:t>
            </w:r>
            <w:r w:rsidR="006653C5" w:rsidRPr="00D42894">
              <w:t xml:space="preserve"> (</w:t>
            </w:r>
            <w:r w:rsidR="00E60371" w:rsidRPr="00D42894">
              <w:rPr>
                <w:color w:val="FF0000"/>
              </w:rPr>
              <w:t xml:space="preserve">There is no </w:t>
            </w:r>
            <w:r w:rsidR="00FB5014" w:rsidRPr="00D42894">
              <w:rPr>
                <w:color w:val="FF0000"/>
              </w:rPr>
              <w:t>objection</w:t>
            </w:r>
            <w:r w:rsidR="00E60371" w:rsidRPr="00D42894">
              <w:rPr>
                <w:color w:val="FF0000"/>
              </w:rPr>
              <w:t xml:space="preserve"> for </w:t>
            </w:r>
            <w:r w:rsidR="00CC2C26" w:rsidRPr="00D42894">
              <w:rPr>
                <w:color w:val="FF0000"/>
              </w:rPr>
              <w:t xml:space="preserve">the </w:t>
            </w:r>
            <w:r w:rsidR="00E60371" w:rsidRPr="00D42894">
              <w:rPr>
                <w:color w:val="FF0000"/>
              </w:rPr>
              <w:t xml:space="preserve">candidate </w:t>
            </w:r>
            <w:r w:rsidR="00FB1FDD" w:rsidRPr="00D42894">
              <w:rPr>
                <w:color w:val="FF0000"/>
              </w:rPr>
              <w:t xml:space="preserve">student </w:t>
            </w:r>
            <w:r w:rsidR="00E60371" w:rsidRPr="00D42894">
              <w:rPr>
                <w:color w:val="FF0000"/>
              </w:rPr>
              <w:t xml:space="preserve">to </w:t>
            </w:r>
            <w:r w:rsidR="00FB1FDD" w:rsidRPr="00D42894">
              <w:rPr>
                <w:color w:val="FF0000"/>
              </w:rPr>
              <w:t>participate in</w:t>
            </w:r>
            <w:r w:rsidR="00C523C4" w:rsidRPr="00D42894">
              <w:rPr>
                <w:color w:val="FF0000"/>
              </w:rPr>
              <w:t xml:space="preserve"> </w:t>
            </w:r>
            <w:proofErr w:type="spellStart"/>
            <w:r w:rsidR="00C523C4" w:rsidRPr="00D42894">
              <w:rPr>
                <w:color w:val="FF0000"/>
              </w:rPr>
              <w:t>Mevlana</w:t>
            </w:r>
            <w:proofErr w:type="spellEnd"/>
            <w:r w:rsidR="00E60371" w:rsidRPr="00D42894">
              <w:rPr>
                <w:color w:val="FF0000"/>
              </w:rPr>
              <w:t xml:space="preserve"> Exchange Programme</w:t>
            </w:r>
            <w:r w:rsidR="006653C5" w:rsidRPr="00D42894">
              <w:rPr>
                <w:color w:val="FF0000"/>
              </w:rPr>
              <w:t>)</w:t>
            </w:r>
          </w:p>
        </w:tc>
      </w:tr>
      <w:tr w:rsidR="00162684" w:rsidRPr="00D42894" w:rsidTr="00162684">
        <w:trPr>
          <w:trHeight w:val="1115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Bölü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nü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imzası</w:t>
            </w:r>
            <w:proofErr w:type="spellEnd"/>
            <w:r w:rsidRPr="00D42894">
              <w:rPr>
                <w:b/>
                <w:bCs/>
              </w:rPr>
              <w:t>: _ _ _ _ _ _ _ _ _ _</w:t>
            </w:r>
          </w:p>
          <w:p w:rsidR="00162684" w:rsidRPr="00D42894" w:rsidRDefault="00162684" w:rsidP="00E60371">
            <w:pPr>
              <w:tabs>
                <w:tab w:val="left" w:pos="5846"/>
              </w:tabs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Departmental Coordinator’s Signature</w:t>
            </w:r>
          </w:p>
          <w:p w:rsidR="00162684" w:rsidRPr="00D42894" w:rsidRDefault="00162684" w:rsidP="00162684">
            <w:pPr>
              <w:rPr>
                <w:b/>
                <w:bCs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Tarih</w:t>
            </w:r>
            <w:proofErr w:type="spellEnd"/>
            <w:r w:rsidRPr="00D42894">
              <w:rPr>
                <w:b/>
                <w:bCs/>
              </w:rPr>
              <w:t>: _ _ _ _ _ _ _ _ _ _</w:t>
            </w:r>
          </w:p>
          <w:p w:rsidR="00162684" w:rsidRPr="00D42894" w:rsidRDefault="00162684" w:rsidP="00E60371">
            <w:pPr>
              <w:tabs>
                <w:tab w:val="left" w:pos="5846"/>
              </w:tabs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Date</w:t>
            </w: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</w:tc>
      </w:tr>
      <w:tr w:rsidR="00162684" w:rsidRPr="00D42894" w:rsidTr="00162684">
        <w:trPr>
          <w:trHeight w:val="1170"/>
        </w:trPr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 w:rsidP="0053721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  <w:proofErr w:type="spellStart"/>
            <w:r w:rsidRPr="00D42894">
              <w:rPr>
                <w:b/>
                <w:bCs/>
              </w:rPr>
              <w:t>Kurum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Koordinatörünün</w:t>
            </w:r>
            <w:proofErr w:type="spellEnd"/>
            <w:r w:rsidRPr="00D42894">
              <w:rPr>
                <w:b/>
                <w:bCs/>
              </w:rPr>
              <w:t xml:space="preserve"> </w:t>
            </w:r>
            <w:proofErr w:type="spellStart"/>
            <w:r w:rsidRPr="00D42894">
              <w:rPr>
                <w:b/>
                <w:bCs/>
              </w:rPr>
              <w:t>imzası</w:t>
            </w:r>
            <w:proofErr w:type="spellEnd"/>
            <w:r w:rsidRPr="00D42894">
              <w:rPr>
                <w:b/>
                <w:bCs/>
              </w:rPr>
              <w:t>: _ _ _ _ _ _ _ _ _ _</w:t>
            </w: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  <w:r w:rsidRPr="00D42894">
              <w:rPr>
                <w:b/>
                <w:bCs/>
                <w:color w:val="FF0000"/>
              </w:rPr>
              <w:t>Institutional Coordinator’s Signature</w:t>
            </w: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</w:p>
          <w:p w:rsidR="00162684" w:rsidRPr="00D42894" w:rsidRDefault="00162684" w:rsidP="00537214">
            <w:pPr>
              <w:rPr>
                <w:b/>
                <w:bCs/>
              </w:rPr>
            </w:pP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537214">
            <w:pPr>
              <w:rPr>
                <w:b/>
                <w:bCs/>
                <w:color w:val="FF0000"/>
              </w:rPr>
            </w:pPr>
            <w:proofErr w:type="spellStart"/>
            <w:r w:rsidRPr="00D42894">
              <w:rPr>
                <w:b/>
                <w:bCs/>
              </w:rPr>
              <w:t>Tarih</w:t>
            </w:r>
            <w:proofErr w:type="spellEnd"/>
            <w:r w:rsidRPr="00D42894">
              <w:rPr>
                <w:b/>
                <w:bCs/>
              </w:rPr>
              <w:t>: _ _ _ _ _ _ _ _ _ _</w:t>
            </w:r>
            <w:r w:rsidRPr="00D42894">
              <w:rPr>
                <w:b/>
                <w:bCs/>
                <w:color w:val="FF0000"/>
              </w:rPr>
              <w:t xml:space="preserve"> </w:t>
            </w:r>
          </w:p>
          <w:p w:rsidR="00162684" w:rsidRPr="00D42894" w:rsidRDefault="00162684" w:rsidP="00537214">
            <w:pPr>
              <w:rPr>
                <w:b/>
                <w:bCs/>
              </w:rPr>
            </w:pPr>
            <w:r w:rsidRPr="00D42894">
              <w:rPr>
                <w:b/>
                <w:bCs/>
                <w:color w:val="FF0000"/>
              </w:rPr>
              <w:t>Date</w:t>
            </w:r>
          </w:p>
          <w:p w:rsidR="00162684" w:rsidRPr="00D42894" w:rsidRDefault="00162684">
            <w:pPr>
              <w:rPr>
                <w:b/>
                <w:bCs/>
              </w:rPr>
            </w:pPr>
          </w:p>
          <w:p w:rsidR="00162684" w:rsidRPr="00D42894" w:rsidRDefault="00162684" w:rsidP="00162684">
            <w:pPr>
              <w:rPr>
                <w:b/>
                <w:bCs/>
              </w:rPr>
            </w:pPr>
          </w:p>
        </w:tc>
      </w:tr>
    </w:tbl>
    <w:p w:rsidR="00537214" w:rsidRPr="00D42894" w:rsidRDefault="00537214" w:rsidP="007D170B"/>
    <w:sectPr w:rsidR="00537214" w:rsidRPr="00D42894" w:rsidSect="000731A1">
      <w:type w:val="continuous"/>
      <w:pgSz w:w="11907" w:h="16840" w:code="9"/>
      <w:pgMar w:top="851" w:right="1417" w:bottom="851" w:left="2127" w:header="680" w:footer="680" w:gutter="0"/>
      <w:paperSrc w:first="15" w:other="15"/>
      <w:cols w:space="708" w:equalWidth="0">
        <w:col w:w="8363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4E09" w:rsidRDefault="00B64E09">
      <w:r>
        <w:separator/>
      </w:r>
    </w:p>
  </w:endnote>
  <w:endnote w:type="continuationSeparator" w:id="0">
    <w:p w:rsidR="00B64E09" w:rsidRDefault="00B64E0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56A" w:rsidRDefault="00EE55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4E09" w:rsidRDefault="00B64E09">
      <w:r>
        <w:separator/>
      </w:r>
    </w:p>
  </w:footnote>
  <w:footnote w:type="continuationSeparator" w:id="0">
    <w:p w:rsidR="00B64E09" w:rsidRDefault="00B64E0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56A" w:rsidRDefault="00EE556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gutterAtTop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yMLIwtTQzNDWwNDNR0lEKTi0uzszPAykwrAUAY2OXVywAAAA="/>
  </w:docVars>
  <w:rsids>
    <w:rsidRoot w:val="0086517B"/>
    <w:rsid w:val="00026C5F"/>
    <w:rsid w:val="00036254"/>
    <w:rsid w:val="0006787E"/>
    <w:rsid w:val="000731A1"/>
    <w:rsid w:val="00080E14"/>
    <w:rsid w:val="00086F23"/>
    <w:rsid w:val="000917C3"/>
    <w:rsid w:val="000B568F"/>
    <w:rsid w:val="000E3CA8"/>
    <w:rsid w:val="0010515E"/>
    <w:rsid w:val="00150065"/>
    <w:rsid w:val="00150384"/>
    <w:rsid w:val="00162684"/>
    <w:rsid w:val="0017024C"/>
    <w:rsid w:val="00177DF4"/>
    <w:rsid w:val="001A12B2"/>
    <w:rsid w:val="00202205"/>
    <w:rsid w:val="0023105B"/>
    <w:rsid w:val="00275FB9"/>
    <w:rsid w:val="002E79EA"/>
    <w:rsid w:val="003000E2"/>
    <w:rsid w:val="00304EC8"/>
    <w:rsid w:val="00325476"/>
    <w:rsid w:val="00387192"/>
    <w:rsid w:val="00395139"/>
    <w:rsid w:val="003C606F"/>
    <w:rsid w:val="004427BC"/>
    <w:rsid w:val="00480A61"/>
    <w:rsid w:val="004D36B1"/>
    <w:rsid w:val="004D415F"/>
    <w:rsid w:val="005006C1"/>
    <w:rsid w:val="00504621"/>
    <w:rsid w:val="005231E2"/>
    <w:rsid w:val="00537214"/>
    <w:rsid w:val="00563B92"/>
    <w:rsid w:val="005E7EFE"/>
    <w:rsid w:val="005F2715"/>
    <w:rsid w:val="00621D72"/>
    <w:rsid w:val="00651FBD"/>
    <w:rsid w:val="006653C5"/>
    <w:rsid w:val="006B4BE5"/>
    <w:rsid w:val="006E608E"/>
    <w:rsid w:val="00736133"/>
    <w:rsid w:val="007749F4"/>
    <w:rsid w:val="00790385"/>
    <w:rsid w:val="007C11F3"/>
    <w:rsid w:val="007D170B"/>
    <w:rsid w:val="007F1F8C"/>
    <w:rsid w:val="00820C13"/>
    <w:rsid w:val="0086517B"/>
    <w:rsid w:val="008B3420"/>
    <w:rsid w:val="008D4BD8"/>
    <w:rsid w:val="00916B6C"/>
    <w:rsid w:val="0092766E"/>
    <w:rsid w:val="00946F12"/>
    <w:rsid w:val="009613A8"/>
    <w:rsid w:val="00962518"/>
    <w:rsid w:val="0096690A"/>
    <w:rsid w:val="0096798B"/>
    <w:rsid w:val="009A05F8"/>
    <w:rsid w:val="009A4F87"/>
    <w:rsid w:val="009C50C4"/>
    <w:rsid w:val="009E047A"/>
    <w:rsid w:val="00A05B28"/>
    <w:rsid w:val="00A1129C"/>
    <w:rsid w:val="00A20E35"/>
    <w:rsid w:val="00A25F0F"/>
    <w:rsid w:val="00A33A4B"/>
    <w:rsid w:val="00A3551A"/>
    <w:rsid w:val="00A50F52"/>
    <w:rsid w:val="00A63902"/>
    <w:rsid w:val="00AD1A7D"/>
    <w:rsid w:val="00B03B39"/>
    <w:rsid w:val="00B4750E"/>
    <w:rsid w:val="00B64E09"/>
    <w:rsid w:val="00B80E53"/>
    <w:rsid w:val="00B85E87"/>
    <w:rsid w:val="00B929B1"/>
    <w:rsid w:val="00B945EE"/>
    <w:rsid w:val="00BF3E9B"/>
    <w:rsid w:val="00C523C4"/>
    <w:rsid w:val="00C71157"/>
    <w:rsid w:val="00CC1A43"/>
    <w:rsid w:val="00CC2C26"/>
    <w:rsid w:val="00D02835"/>
    <w:rsid w:val="00D03C4D"/>
    <w:rsid w:val="00D06212"/>
    <w:rsid w:val="00D1385D"/>
    <w:rsid w:val="00D25D1D"/>
    <w:rsid w:val="00D26617"/>
    <w:rsid w:val="00D2706D"/>
    <w:rsid w:val="00D30655"/>
    <w:rsid w:val="00D42894"/>
    <w:rsid w:val="00D859E6"/>
    <w:rsid w:val="00DA45CD"/>
    <w:rsid w:val="00DD5364"/>
    <w:rsid w:val="00DD5A7D"/>
    <w:rsid w:val="00E030A0"/>
    <w:rsid w:val="00E0506E"/>
    <w:rsid w:val="00E23ED6"/>
    <w:rsid w:val="00E27F43"/>
    <w:rsid w:val="00E3416E"/>
    <w:rsid w:val="00E419B6"/>
    <w:rsid w:val="00E60371"/>
    <w:rsid w:val="00E722EE"/>
    <w:rsid w:val="00EA51A5"/>
    <w:rsid w:val="00EA7D0D"/>
    <w:rsid w:val="00EB3070"/>
    <w:rsid w:val="00EC127E"/>
    <w:rsid w:val="00ED5B1E"/>
    <w:rsid w:val="00EE556A"/>
    <w:rsid w:val="00EF2522"/>
    <w:rsid w:val="00F56A3B"/>
    <w:rsid w:val="00F8552D"/>
    <w:rsid w:val="00FA55BA"/>
    <w:rsid w:val="00FB1FDD"/>
    <w:rsid w:val="00FB5014"/>
    <w:rsid w:val="00FD101B"/>
    <w:rsid w:val="00FD1E9E"/>
    <w:rsid w:val="00FE7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FBD"/>
    <w:rPr>
      <w:lang w:val="en-GB" w:eastAsia="en-US"/>
    </w:rPr>
  </w:style>
  <w:style w:type="paragraph" w:styleId="Heading1">
    <w:name w:val="heading 1"/>
    <w:basedOn w:val="Normal"/>
    <w:next w:val="Normal"/>
    <w:qFormat/>
    <w:rsid w:val="00651FBD"/>
    <w:pPr>
      <w:keepNext/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  <w:jc w:val="both"/>
      <w:outlineLvl w:val="0"/>
    </w:pPr>
    <w:rPr>
      <w:rFonts w:ascii="Arial" w:hAnsi="Arial" w:cs="Arial"/>
      <w:b/>
      <w:bCs/>
      <w:sz w:val="17"/>
      <w:szCs w:val="17"/>
    </w:rPr>
  </w:style>
  <w:style w:type="paragraph" w:styleId="Heading2">
    <w:name w:val="heading 2"/>
    <w:basedOn w:val="Normal"/>
    <w:next w:val="Normal"/>
    <w:qFormat/>
    <w:rsid w:val="00651FBD"/>
    <w:pPr>
      <w:keepNext/>
      <w:outlineLvl w:val="1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651FBD"/>
    <w:pPr>
      <w:keepNext/>
      <w:tabs>
        <w:tab w:val="left" w:pos="-567"/>
        <w:tab w:val="left" w:pos="-284"/>
        <w:tab w:val="left" w:pos="-1"/>
        <w:tab w:val="left" w:pos="284"/>
        <w:tab w:val="left" w:pos="566"/>
        <w:tab w:val="left" w:pos="850"/>
        <w:tab w:val="left" w:pos="1132"/>
        <w:tab w:val="left" w:pos="1700"/>
        <w:tab w:val="left" w:pos="2266"/>
        <w:tab w:val="left" w:pos="2834"/>
        <w:tab w:val="left" w:pos="3400"/>
        <w:tab w:val="left" w:pos="3967"/>
        <w:tab w:val="left" w:pos="4534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637"/>
        <w:tab w:val="left" w:pos="9913"/>
      </w:tabs>
      <w:jc w:val="both"/>
      <w:outlineLvl w:val="2"/>
    </w:pPr>
    <w:rPr>
      <w:rFonts w:ascii="Arial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651FBD"/>
    <w:rPr>
      <w:lang w:eastAsia="fr-FR"/>
    </w:rPr>
  </w:style>
  <w:style w:type="paragraph" w:styleId="Header">
    <w:name w:val="header"/>
    <w:basedOn w:val="Normal"/>
    <w:rsid w:val="00651FBD"/>
    <w:pPr>
      <w:tabs>
        <w:tab w:val="center" w:pos="4153"/>
        <w:tab w:val="right" w:pos="8306"/>
      </w:tabs>
    </w:pPr>
  </w:style>
  <w:style w:type="character" w:styleId="Hyperlink">
    <w:name w:val="Hyperlink"/>
    <w:rsid w:val="007749F4"/>
    <w:rPr>
      <w:color w:val="0000FF"/>
      <w:u w:val="single"/>
    </w:rPr>
  </w:style>
  <w:style w:type="paragraph" w:styleId="Footer">
    <w:name w:val="footer"/>
    <w:basedOn w:val="Normal"/>
    <w:rsid w:val="004D415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0515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5231E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microsoft.com/office/2007/relationships/stylesWithEffects" Target="stylesWithEffec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odel BILATERAL AGREEMENT form for the academic year 2004/2005</vt:lpstr>
    </vt:vector>
  </TitlesOfParts>
  <Company>Socrates, Leonardo &amp; Youth</Company>
  <LinksUpToDate>false</LinksUpToDate>
  <CharactersWithSpaces>55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ILATERAL AGREEMENT form for the academic year 2004/2005</dc:title>
  <dc:creator>nvw</dc:creator>
  <cp:lastModifiedBy>Ecem</cp:lastModifiedBy>
  <cp:revision>2</cp:revision>
  <cp:lastPrinted>2008-04-21T15:18:00Z</cp:lastPrinted>
  <dcterms:created xsi:type="dcterms:W3CDTF">2018-11-20T15:55:00Z</dcterms:created>
  <dcterms:modified xsi:type="dcterms:W3CDTF">2018-11-20T15:55:00Z</dcterms:modified>
</cp:coreProperties>
</file>